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BC2" w:rsidRPr="006E4958" w:rsidRDefault="00813321" w:rsidP="008C6F25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color w:val="FFFFFF" w:themeColor="background1"/>
          <w:sz w:val="32"/>
          <w:highlight w:val="red"/>
          <w:u w:val="single"/>
        </w:rPr>
      </w:pPr>
      <w:r w:rsidRPr="006E4958">
        <w:rPr>
          <w:rFonts w:ascii="Courier New" w:hAnsi="Courier New" w:cs="Courier New"/>
          <w:b/>
          <w:color w:val="FFFFFF" w:themeColor="background1"/>
          <w:sz w:val="32"/>
          <w:highlight w:val="red"/>
          <w:u w:val="single"/>
        </w:rPr>
        <w:t>СПЕЦИАЛЬНОЕ ПРЕДЛОЖЕНИЕ</w:t>
      </w:r>
    </w:p>
    <w:p w:rsidR="00800733" w:rsidRPr="006E4958" w:rsidRDefault="00800733" w:rsidP="008C6F25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color w:val="FFFFFF" w:themeColor="background1"/>
          <w:sz w:val="32"/>
          <w:u w:val="single"/>
        </w:rPr>
      </w:pPr>
      <w:r w:rsidRPr="006E4958">
        <w:rPr>
          <w:rFonts w:ascii="Courier New" w:hAnsi="Courier New" w:cs="Courier New"/>
          <w:b/>
          <w:color w:val="FFFFFF" w:themeColor="background1"/>
          <w:sz w:val="32"/>
          <w:highlight w:val="darkBlue"/>
          <w:u w:val="single"/>
        </w:rPr>
        <w:t xml:space="preserve">СТАВКИ </w:t>
      </w:r>
      <w:r w:rsidR="000B0554" w:rsidRPr="006E4958">
        <w:rPr>
          <w:rFonts w:ascii="Courier New" w:hAnsi="Courier New" w:cs="Courier New"/>
          <w:b/>
          <w:color w:val="FFFFFF" w:themeColor="background1"/>
          <w:sz w:val="32"/>
          <w:highlight w:val="darkBlue"/>
          <w:u w:val="single"/>
        </w:rPr>
        <w:t>ПЕРЕВОЗКИ</w:t>
      </w:r>
      <w:r w:rsidRPr="006E4958">
        <w:rPr>
          <w:rFonts w:ascii="Courier New" w:hAnsi="Courier New" w:cs="Courier New"/>
          <w:b/>
          <w:color w:val="FFFFFF" w:themeColor="background1"/>
          <w:sz w:val="32"/>
          <w:highlight w:val="darkBlue"/>
          <w:u w:val="single"/>
        </w:rPr>
        <w:t xml:space="preserve"> СБОРНЫХ ГРУЗОВ</w:t>
      </w:r>
    </w:p>
    <w:p w:rsidR="00DB62CF" w:rsidRDefault="00400015" w:rsidP="00800733">
      <w:pPr>
        <w:tabs>
          <w:tab w:val="left" w:pos="1014"/>
          <w:tab w:val="left" w:pos="4858"/>
          <w:tab w:val="center" w:pos="5102"/>
        </w:tabs>
        <w:ind w:left="142"/>
        <w:jc w:val="center"/>
        <w:rPr>
          <w:rFonts w:ascii="Arial" w:hAnsi="Arial" w:cs="Arial"/>
          <w:i/>
        </w:rPr>
      </w:pPr>
      <w:r w:rsidRPr="00400015">
        <w:rPr>
          <w:rFonts w:ascii="Arial" w:hAnsi="Arial" w:cs="Arial"/>
          <w:i/>
        </w:rPr>
        <w:t>Указа</w:t>
      </w:r>
      <w:r w:rsidR="00FC0F8A">
        <w:rPr>
          <w:rFonts w:ascii="Arial" w:hAnsi="Arial" w:cs="Arial"/>
          <w:i/>
        </w:rPr>
        <w:t xml:space="preserve">нные ниже тарифы действуют до </w:t>
      </w:r>
      <w:r w:rsidR="00D10390">
        <w:rPr>
          <w:rFonts w:ascii="Arial" w:hAnsi="Arial" w:cs="Arial"/>
          <w:i/>
        </w:rPr>
        <w:t>30</w:t>
      </w:r>
      <w:r w:rsidR="00813321">
        <w:rPr>
          <w:rFonts w:ascii="Arial" w:hAnsi="Arial" w:cs="Arial"/>
          <w:i/>
        </w:rPr>
        <w:t xml:space="preserve"> </w:t>
      </w:r>
      <w:r w:rsidR="00D10390">
        <w:rPr>
          <w:rFonts w:ascii="Arial" w:hAnsi="Arial" w:cs="Arial"/>
          <w:i/>
        </w:rPr>
        <w:t>января</w:t>
      </w:r>
      <w:r w:rsidRPr="00400015">
        <w:rPr>
          <w:rFonts w:ascii="Arial" w:hAnsi="Arial" w:cs="Arial"/>
          <w:i/>
        </w:rPr>
        <w:t xml:space="preserve"> </w:t>
      </w:r>
      <w:r w:rsidR="00D10390">
        <w:rPr>
          <w:rFonts w:ascii="Arial" w:hAnsi="Arial" w:cs="Arial"/>
          <w:i/>
        </w:rPr>
        <w:t>2020</w:t>
      </w:r>
    </w:p>
    <w:p w:rsidR="00DB62CF" w:rsidRPr="00312187" w:rsidRDefault="00400015" w:rsidP="00800733">
      <w:pPr>
        <w:ind w:left="14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Примечание:</w:t>
      </w:r>
    </w:p>
    <w:p w:rsidR="00400015" w:rsidRPr="00312187" w:rsidRDefault="00400015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Ставки включают НДС в соответствии с законодательством РФ</w:t>
      </w:r>
    </w:p>
    <w:p w:rsidR="00400015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 xml:space="preserve">Ставки указаны на маршрут перевозки через </w:t>
      </w:r>
      <w:proofErr w:type="spellStart"/>
      <w:r w:rsidRPr="00312187">
        <w:rPr>
          <w:rFonts w:ascii="Arial" w:hAnsi="Arial" w:cs="Arial"/>
          <w:i/>
          <w:sz w:val="19"/>
          <w:szCs w:val="19"/>
        </w:rPr>
        <w:t>Пусан</w:t>
      </w:r>
      <w:proofErr w:type="spellEnd"/>
      <w:r w:rsidRPr="00312187">
        <w:rPr>
          <w:rFonts w:ascii="Arial" w:hAnsi="Arial" w:cs="Arial"/>
          <w:i/>
          <w:sz w:val="19"/>
          <w:szCs w:val="19"/>
        </w:rPr>
        <w:t xml:space="preserve">. 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Ставки включают все фрахтовые сборы, кроме сборов в порту отправки, которые оплачиваются отправителем.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color w:val="FF0000"/>
          <w:sz w:val="19"/>
          <w:szCs w:val="19"/>
        </w:rPr>
      </w:pPr>
      <w:r w:rsidRPr="00312187">
        <w:rPr>
          <w:rFonts w:ascii="Arial" w:hAnsi="Arial" w:cs="Arial"/>
          <w:i/>
          <w:color w:val="FF0000"/>
          <w:sz w:val="19"/>
          <w:szCs w:val="19"/>
        </w:rPr>
        <w:t>Опасные грузы к перевозке не принимаются!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 xml:space="preserve">Ставки действуют для неопасных грузов, штабелируемых, допустимых к перевозке в </w:t>
      </w:r>
      <w:r w:rsidR="00FB28BB" w:rsidRPr="00312187">
        <w:rPr>
          <w:rFonts w:ascii="Arial" w:hAnsi="Arial" w:cs="Arial"/>
          <w:i/>
          <w:sz w:val="19"/>
          <w:szCs w:val="19"/>
        </w:rPr>
        <w:t>контейнерах, а также упакованных</w:t>
      </w:r>
      <w:r w:rsidRPr="00312187">
        <w:rPr>
          <w:rFonts w:ascii="Arial" w:hAnsi="Arial" w:cs="Arial"/>
          <w:i/>
          <w:sz w:val="19"/>
          <w:szCs w:val="19"/>
        </w:rPr>
        <w:t xml:space="preserve"> в тару, </w:t>
      </w:r>
      <w:r w:rsidR="00850736" w:rsidRPr="00312187">
        <w:rPr>
          <w:rFonts w:ascii="Arial" w:hAnsi="Arial" w:cs="Arial"/>
          <w:i/>
          <w:sz w:val="19"/>
          <w:szCs w:val="19"/>
        </w:rPr>
        <w:t>и</w:t>
      </w:r>
      <w:r w:rsidRPr="00312187">
        <w:rPr>
          <w:rFonts w:ascii="Arial" w:hAnsi="Arial" w:cs="Arial"/>
          <w:i/>
          <w:sz w:val="19"/>
          <w:szCs w:val="19"/>
        </w:rPr>
        <w:t>сключающую повреждение г</w:t>
      </w:r>
      <w:r w:rsidR="00850736" w:rsidRPr="00312187">
        <w:rPr>
          <w:rFonts w:ascii="Arial" w:hAnsi="Arial" w:cs="Arial"/>
          <w:i/>
          <w:sz w:val="19"/>
          <w:szCs w:val="19"/>
        </w:rPr>
        <w:t>руза в процессе транспортировки.</w:t>
      </w:r>
    </w:p>
    <w:p w:rsidR="001A267A" w:rsidRPr="00312187" w:rsidRDefault="00FB28BB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proofErr w:type="spellStart"/>
      <w:r w:rsidRPr="00312187">
        <w:rPr>
          <w:rFonts w:ascii="Arial" w:hAnsi="Arial" w:cs="Arial"/>
          <w:i/>
          <w:sz w:val="19"/>
          <w:szCs w:val="19"/>
        </w:rPr>
        <w:t>Мототехника</w:t>
      </w:r>
      <w:proofErr w:type="spellEnd"/>
      <w:r w:rsidRPr="00312187">
        <w:rPr>
          <w:rFonts w:ascii="Arial" w:hAnsi="Arial" w:cs="Arial"/>
          <w:i/>
          <w:sz w:val="19"/>
          <w:szCs w:val="19"/>
        </w:rPr>
        <w:t>, принимается</w:t>
      </w:r>
      <w:r w:rsidR="001A267A" w:rsidRPr="00312187">
        <w:rPr>
          <w:rFonts w:ascii="Arial" w:hAnsi="Arial" w:cs="Arial"/>
          <w:i/>
          <w:sz w:val="19"/>
          <w:szCs w:val="19"/>
        </w:rPr>
        <w:t xml:space="preserve"> к перевозке исключительно н</w:t>
      </w:r>
      <w:r w:rsidRPr="00312187">
        <w:rPr>
          <w:rFonts w:ascii="Arial" w:hAnsi="Arial" w:cs="Arial"/>
          <w:i/>
          <w:sz w:val="19"/>
          <w:szCs w:val="19"/>
        </w:rPr>
        <w:t>а поддоне с деревянной обрешеткой</w:t>
      </w:r>
      <w:r w:rsidR="001A267A" w:rsidRPr="00312187">
        <w:rPr>
          <w:rFonts w:ascii="Arial" w:hAnsi="Arial" w:cs="Arial"/>
          <w:i/>
          <w:sz w:val="19"/>
          <w:szCs w:val="19"/>
        </w:rPr>
        <w:t xml:space="preserve"> и по предварительному согласованию.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Зап. части принимаются к перевозке ТОЛЬКО по предварительному согласованию.</w:t>
      </w:r>
    </w:p>
    <w:p w:rsidR="00850736" w:rsidRPr="00312187" w:rsidRDefault="00850736" w:rsidP="00850736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Грузы, запрещенные к перевозке в сборных контейнерах: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Алкогольная продукция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Грузы военного назначения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Живые животные</w:t>
      </w:r>
    </w:p>
    <w:p w:rsidR="001A267A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Автомобили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Грузы, требующие температурного режима</w:t>
      </w:r>
    </w:p>
    <w:p w:rsidR="009255F0" w:rsidRPr="009255F0" w:rsidRDefault="009255F0" w:rsidP="009255F0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sz w:val="32"/>
          <w:u w:val="single"/>
        </w:rPr>
      </w:pPr>
      <w:r w:rsidRPr="00800733">
        <w:rPr>
          <w:rFonts w:ascii="Courier New" w:hAnsi="Courier New" w:cs="Courier New"/>
          <w:b/>
          <w:sz w:val="32"/>
          <w:u w:val="single"/>
        </w:rPr>
        <w:t xml:space="preserve">СТАВКИ ФРАХТА </w:t>
      </w:r>
    </w:p>
    <w:tbl>
      <w:tblPr>
        <w:tblpPr w:leftFromText="180" w:rightFromText="180" w:vertAnchor="text" w:tblpY="6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701"/>
        <w:gridCol w:w="1418"/>
        <w:gridCol w:w="1417"/>
        <w:gridCol w:w="2268"/>
        <w:gridCol w:w="1843"/>
      </w:tblGrid>
      <w:tr w:rsidR="0049161A" w:rsidRPr="002C3B75" w:rsidTr="0004023D">
        <w:trPr>
          <w:trHeight w:val="36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9161A" w:rsidRPr="009255F0" w:rsidRDefault="0049161A" w:rsidP="000402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9161A" w:rsidRPr="009255F0" w:rsidRDefault="0049161A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r w:rsidRPr="002C3B75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Владивостока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49161A" w:rsidRPr="002C3B75" w:rsidTr="0004023D">
        <w:trPr>
          <w:trHeight w:val="330"/>
        </w:trPr>
        <w:tc>
          <w:tcPr>
            <w:tcW w:w="112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49161A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04023D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от</w:t>
            </w:r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5 </w:t>
            </w:r>
            <w:proofErr w:type="spellStart"/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49161A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49161A" w:rsidRPr="009255F0" w:rsidTr="0004023D">
        <w:trPr>
          <w:trHeight w:val="30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r w:rsidRPr="009255F0">
              <w:rPr>
                <w:rFonts w:ascii="Arial" w:eastAsia="Times New Roman" w:hAnsi="Arial" w:cs="Arial"/>
                <w:lang w:eastAsia="ru-RU"/>
              </w:rPr>
              <w:t>KORE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BUSA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9161A" w:rsidRPr="0004023D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2C3B75">
              <w:rPr>
                <w:rFonts w:ascii="Arial" w:eastAsia="Times New Roman" w:hAnsi="Arial" w:cs="Arial"/>
                <w:color w:val="000000"/>
                <w:lang w:eastAsia="ru-RU"/>
              </w:rPr>
              <w:t>1 раз в неделю</w:t>
            </w:r>
            <w:r>
              <w:rPr>
                <w:rFonts w:ascii="Arial" w:eastAsia="Times New Roman" w:hAnsi="Arial" w:cs="Arial"/>
                <w:color w:val="000000"/>
                <w:lang w:eastAsia="ru-RU"/>
              </w:rPr>
              <w:t>*</w:t>
            </w:r>
          </w:p>
        </w:tc>
      </w:tr>
    </w:tbl>
    <w:tbl>
      <w:tblPr>
        <w:tblW w:w="9793" w:type="dxa"/>
        <w:tblLook w:val="04A0" w:firstRow="1" w:lastRow="0" w:firstColumn="1" w:lastColumn="0" w:noHBand="0" w:noVBand="1"/>
      </w:tblPr>
      <w:tblGrid>
        <w:gridCol w:w="1129"/>
        <w:gridCol w:w="1701"/>
        <w:gridCol w:w="1418"/>
        <w:gridCol w:w="1417"/>
        <w:gridCol w:w="2268"/>
        <w:gridCol w:w="1860"/>
      </w:tblGrid>
      <w:tr w:rsidR="0004023D" w:rsidRPr="009255F0" w:rsidTr="0004023D">
        <w:trPr>
          <w:trHeight w:val="274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Пусана</w:t>
            </w:r>
            <w:proofErr w:type="spellEnd"/>
          </w:p>
        </w:tc>
        <w:tc>
          <w:tcPr>
            <w:tcW w:w="18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04023D" w:rsidRPr="009255F0" w:rsidTr="00894ACA">
        <w:trPr>
          <w:trHeight w:val="274"/>
        </w:trPr>
        <w:tc>
          <w:tcPr>
            <w:tcW w:w="112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от 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8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04023D" w:rsidRPr="009255F0" w:rsidTr="0004023D">
        <w:trPr>
          <w:trHeight w:val="30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Dalia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04023D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6503A5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  <w:tr w:rsidR="0004023D" w:rsidRPr="009255F0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angha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562825">
            <w:pPr>
              <w:tabs>
                <w:tab w:val="center" w:pos="872"/>
                <w:tab w:val="right" w:pos="1744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 xml:space="preserve">       </w:t>
            </w: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4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  <w:r w:rsidRPr="002C3B75">
              <w:rPr>
                <w:rFonts w:ascii="Arial" w:eastAsia="Times New Roman" w:hAnsi="Arial" w:cs="Arial"/>
                <w:color w:val="000000"/>
                <w:lang w:eastAsia="ru-RU"/>
              </w:rPr>
              <w:tab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04023D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6503A5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  <w:tr w:rsidR="0004023D" w:rsidRPr="009255F0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Ningb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04023D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6503A5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  <w:tr w:rsidR="0004023D" w:rsidRPr="009255F0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Qingda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5</w:t>
            </w:r>
            <w:r w:rsidR="0004023D" w:rsidRPr="009255F0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6503A5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6503A5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</w:tbl>
    <w:p w:rsidR="009255F0" w:rsidRDefault="009255F0" w:rsidP="00850736">
      <w:pPr>
        <w:tabs>
          <w:tab w:val="left" w:pos="975"/>
        </w:tabs>
      </w:pPr>
    </w:p>
    <w:tbl>
      <w:tblPr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1701"/>
        <w:gridCol w:w="1418"/>
        <w:gridCol w:w="1417"/>
        <w:gridCol w:w="2268"/>
        <w:gridCol w:w="1701"/>
      </w:tblGrid>
      <w:tr w:rsidR="006503A5" w:rsidRPr="009255F0" w:rsidTr="006503A5">
        <w:trPr>
          <w:trHeight w:val="32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Пусана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6503A5" w:rsidRPr="009255F0" w:rsidTr="006503A5">
        <w:trPr>
          <w:trHeight w:val="319"/>
        </w:trPr>
        <w:tc>
          <w:tcPr>
            <w:tcW w:w="127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6503A5" w:rsidRPr="009255F0" w:rsidRDefault="007904B0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:rsidR="006503A5" w:rsidRPr="009255F0" w:rsidRDefault="007904B0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от 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Weihai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5628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562825" w:rsidRDefault="006503A5" w:rsidP="005628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Xiam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04023D" w:rsidRDefault="0056282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Xinga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04023D" w:rsidRDefault="0056282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South</w:t>
            </w:r>
            <w:proofErr w:type="spellEnd"/>
            <w:r w:rsidRPr="009255F0">
              <w:rPr>
                <w:rFonts w:ascii="Arial" w:eastAsia="Times New Roman" w:hAnsi="Arial" w:cs="Arial"/>
                <w:lang w:eastAsia="ru-RU"/>
              </w:rPr>
              <w:t xml:space="preserve"> </w:t>
            </w: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Fosha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E629DA">
              <w:rPr>
                <w:rFonts w:ascii="Arial" w:eastAsia="Times New Roman" w:hAnsi="Arial" w:cs="Arial"/>
                <w:color w:val="000000"/>
                <w:lang w:val="en-US" w:eastAsia="ru-RU"/>
              </w:rPr>
              <w:t>7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Guangzho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ongko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uangp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629DA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9255F0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Jiangm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anto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7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enzh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9255F0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und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7</w:t>
            </w:r>
            <w:r w:rsidR="00B96B23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Zhongsha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7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Zhuha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E629DA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9255F0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Ежедневно </w:t>
            </w:r>
          </w:p>
        </w:tc>
      </w:tr>
      <w:tr w:rsidR="006503A5" w:rsidRPr="009255F0" w:rsidTr="006503A5">
        <w:trPr>
          <w:trHeight w:val="195"/>
        </w:trPr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Singapor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ingapor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629DA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DE616B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Taiwa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aohsi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DE616B" w:rsidRDefault="006503A5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DE616B" w:rsidRDefault="00B96B23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eel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Taich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Thailand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Bangkok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7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Vietnam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aipho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ochiminh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18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</w:p>
        </w:tc>
      </w:tr>
      <w:tr w:rsidR="006503A5" w:rsidRPr="002C3B75" w:rsidTr="006503A5">
        <w:trPr>
          <w:trHeight w:val="30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hideMark/>
          </w:tcPr>
          <w:p w:rsid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  <w:p w:rsid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  <w:p w:rsidR="006503A5" w:rsidRPr="002C3B75" w:rsidRDefault="006503A5" w:rsidP="002C3B7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lang w:val="en-US" w:eastAsia="ru-RU"/>
              </w:rPr>
              <w:t>Japan</w:t>
            </w:r>
          </w:p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ob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DE616B" w:rsidRDefault="006503A5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</w:tcPr>
          <w:p w:rsidR="006503A5" w:rsidRPr="00DE616B" w:rsidRDefault="00B96B23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Nagoya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Osa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B96B23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</w:t>
            </w:r>
            <w:r w:rsidR="00B96B23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Toky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</w:t>
            </w:r>
          </w:p>
        </w:tc>
      </w:tr>
      <w:tr w:rsidR="00DE616B" w:rsidRPr="002C3B75" w:rsidTr="006503A5">
        <w:trPr>
          <w:trHeight w:val="345"/>
        </w:trPr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Yokohama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</w:tbl>
    <w:p w:rsidR="000B0554" w:rsidRDefault="000B0554" w:rsidP="00926F57">
      <w:pPr>
        <w:tabs>
          <w:tab w:val="left" w:pos="1785"/>
        </w:tabs>
        <w:jc w:val="center"/>
        <w:rPr>
          <w:b/>
          <w:i/>
          <w:color w:val="FF0000"/>
        </w:rPr>
      </w:pPr>
    </w:p>
    <w:p w:rsidR="002C3B75" w:rsidRPr="00926F57" w:rsidRDefault="00926F57" w:rsidP="00926F57">
      <w:pPr>
        <w:tabs>
          <w:tab w:val="left" w:pos="1785"/>
        </w:tabs>
        <w:jc w:val="center"/>
        <w:rPr>
          <w:b/>
          <w:i/>
          <w:color w:val="FF0000"/>
        </w:rPr>
      </w:pPr>
      <w:r w:rsidRPr="00926F57">
        <w:rPr>
          <w:b/>
          <w:i/>
          <w:color w:val="FF0000"/>
        </w:rPr>
        <w:t xml:space="preserve">ГЕОГРАФИЯ НАШЕГО СЕРВИСА </w:t>
      </w:r>
      <w:r w:rsidRPr="00B96B23">
        <w:rPr>
          <w:b/>
          <w:i/>
          <w:color w:val="FF0000"/>
          <w:u w:val="single"/>
        </w:rPr>
        <w:t>ОХВАТЫ</w:t>
      </w:r>
      <w:r w:rsidR="00830212" w:rsidRPr="00B96B23">
        <w:rPr>
          <w:b/>
          <w:i/>
          <w:color w:val="FF0000"/>
          <w:u w:val="single"/>
        </w:rPr>
        <w:t>В</w:t>
      </w:r>
      <w:r w:rsidRPr="00B96B23">
        <w:rPr>
          <w:b/>
          <w:i/>
          <w:color w:val="FF0000"/>
          <w:u w:val="single"/>
        </w:rPr>
        <w:t>АЕТ ВЕСЬ МИР</w:t>
      </w:r>
      <w:r w:rsidRPr="00926F57">
        <w:rPr>
          <w:b/>
          <w:i/>
          <w:color w:val="FF0000"/>
        </w:rPr>
        <w:t>, В ТОМ ЧИСЛЕ:</w:t>
      </w:r>
    </w:p>
    <w:p w:rsidR="00926F57" w:rsidRPr="00926F57" w:rsidRDefault="00926F57" w:rsidP="00926F57">
      <w:pPr>
        <w:tabs>
          <w:tab w:val="left" w:pos="1785"/>
        </w:tabs>
        <w:jc w:val="center"/>
        <w:rPr>
          <w:b/>
          <w:i/>
          <w:color w:val="FF0000"/>
        </w:rPr>
      </w:pPr>
      <w:r w:rsidRPr="00B96B23">
        <w:rPr>
          <w:b/>
          <w:i/>
          <w:color w:val="FF0000"/>
          <w:highlight w:val="yellow"/>
        </w:rPr>
        <w:t xml:space="preserve">ИНДИЯ, </w:t>
      </w:r>
      <w:r w:rsidRPr="00B96B23">
        <w:rPr>
          <w:b/>
          <w:color w:val="FF0000"/>
          <w:highlight w:val="yellow"/>
        </w:rPr>
        <w:t>ИНДОНЕЗИЯ</w:t>
      </w:r>
      <w:r w:rsidRPr="00B96B23">
        <w:rPr>
          <w:b/>
          <w:i/>
          <w:color w:val="FF0000"/>
          <w:highlight w:val="yellow"/>
        </w:rPr>
        <w:t xml:space="preserve">, МАЛАЙЗИЯ, </w:t>
      </w:r>
      <w:r w:rsidRPr="00B96B23">
        <w:rPr>
          <w:b/>
          <w:color w:val="FF0000"/>
          <w:highlight w:val="yellow"/>
        </w:rPr>
        <w:t>ПАКИСТАН</w:t>
      </w:r>
      <w:r w:rsidRPr="00B96B23">
        <w:rPr>
          <w:b/>
          <w:i/>
          <w:color w:val="FF0000"/>
          <w:highlight w:val="yellow"/>
        </w:rPr>
        <w:t xml:space="preserve">, ФИЛИППИНЫ, </w:t>
      </w:r>
      <w:r w:rsidRPr="00B96B23">
        <w:rPr>
          <w:b/>
          <w:color w:val="FF0000"/>
          <w:highlight w:val="yellow"/>
        </w:rPr>
        <w:t>СТРАНЫ</w:t>
      </w:r>
      <w:r w:rsidRPr="00B96B23">
        <w:rPr>
          <w:b/>
          <w:i/>
          <w:color w:val="FF0000"/>
          <w:highlight w:val="yellow"/>
        </w:rPr>
        <w:t xml:space="preserve"> </w:t>
      </w:r>
      <w:r w:rsidRPr="00B96B23">
        <w:rPr>
          <w:b/>
          <w:color w:val="FF0000"/>
          <w:highlight w:val="yellow"/>
        </w:rPr>
        <w:t>ЕВРОПЫ</w:t>
      </w:r>
      <w:r w:rsidRPr="00B96B23">
        <w:rPr>
          <w:b/>
          <w:i/>
          <w:color w:val="FF0000"/>
          <w:highlight w:val="yellow"/>
        </w:rPr>
        <w:t xml:space="preserve">, ПОРТУГАЛИЯ, </w:t>
      </w:r>
      <w:r w:rsidRPr="00B96B23">
        <w:rPr>
          <w:b/>
          <w:color w:val="FF0000"/>
          <w:highlight w:val="yellow"/>
        </w:rPr>
        <w:t>ИСПАНИЯ</w:t>
      </w:r>
      <w:r w:rsidRPr="00B96B23">
        <w:rPr>
          <w:b/>
          <w:i/>
          <w:color w:val="FF0000"/>
          <w:highlight w:val="yellow"/>
        </w:rPr>
        <w:t xml:space="preserve">, ТУРЦИЯ, </w:t>
      </w:r>
      <w:r w:rsidRPr="00B96B23">
        <w:rPr>
          <w:b/>
          <w:color w:val="FF0000"/>
          <w:highlight w:val="yellow"/>
        </w:rPr>
        <w:t>ИЗРА</w:t>
      </w:r>
      <w:r w:rsidR="00FC0F8A" w:rsidRPr="00B96B23">
        <w:rPr>
          <w:b/>
          <w:color w:val="FF0000"/>
          <w:highlight w:val="yellow"/>
        </w:rPr>
        <w:t>ИЛЬ</w:t>
      </w:r>
      <w:r w:rsidR="00FC0F8A" w:rsidRPr="00B96B23">
        <w:rPr>
          <w:b/>
          <w:i/>
          <w:color w:val="FF0000"/>
          <w:highlight w:val="yellow"/>
        </w:rPr>
        <w:t xml:space="preserve">, КАНАДА, </w:t>
      </w:r>
      <w:r w:rsidR="00FC0F8A" w:rsidRPr="00B96B23">
        <w:rPr>
          <w:b/>
          <w:color w:val="FF0000"/>
          <w:highlight w:val="yellow"/>
        </w:rPr>
        <w:t>США</w:t>
      </w:r>
      <w:r w:rsidR="00FC0F8A" w:rsidRPr="00B96B23">
        <w:rPr>
          <w:b/>
          <w:i/>
          <w:color w:val="FF0000"/>
          <w:highlight w:val="yellow"/>
        </w:rPr>
        <w:t>, АВСТ</w:t>
      </w:r>
      <w:r w:rsidRPr="00B96B23">
        <w:rPr>
          <w:b/>
          <w:i/>
          <w:color w:val="FF0000"/>
          <w:highlight w:val="yellow"/>
        </w:rPr>
        <w:t xml:space="preserve">РАЛИЯ, </w:t>
      </w:r>
      <w:r w:rsidRPr="00B96B23">
        <w:rPr>
          <w:b/>
          <w:color w:val="FF0000"/>
          <w:highlight w:val="yellow"/>
        </w:rPr>
        <w:t>НОВАЯ</w:t>
      </w:r>
      <w:r w:rsidRPr="00B96B23">
        <w:rPr>
          <w:b/>
          <w:i/>
          <w:color w:val="FF0000"/>
          <w:highlight w:val="yellow"/>
        </w:rPr>
        <w:t xml:space="preserve"> </w:t>
      </w:r>
      <w:r w:rsidRPr="00B96B23">
        <w:rPr>
          <w:b/>
          <w:color w:val="FF0000"/>
          <w:highlight w:val="yellow"/>
        </w:rPr>
        <w:t>ЗЕЛАНДИЯ</w:t>
      </w:r>
    </w:p>
    <w:p w:rsidR="00D10390" w:rsidRDefault="00D10390" w:rsidP="009255F0">
      <w:pPr>
        <w:tabs>
          <w:tab w:val="left" w:pos="1785"/>
        </w:tabs>
        <w:jc w:val="center"/>
        <w:rPr>
          <w:rFonts w:ascii="Courier New" w:hAnsi="Courier New" w:cs="Courier New"/>
          <w:b/>
          <w:sz w:val="32"/>
          <w:u w:val="single"/>
        </w:rPr>
      </w:pPr>
    </w:p>
    <w:p w:rsidR="00D10390" w:rsidRDefault="00D10390" w:rsidP="009255F0">
      <w:pPr>
        <w:tabs>
          <w:tab w:val="left" w:pos="1785"/>
        </w:tabs>
        <w:jc w:val="center"/>
        <w:rPr>
          <w:rFonts w:ascii="Courier New" w:hAnsi="Courier New" w:cs="Courier New"/>
          <w:b/>
          <w:sz w:val="32"/>
          <w:u w:val="single"/>
        </w:rPr>
      </w:pPr>
    </w:p>
    <w:p w:rsidR="009255F0" w:rsidRPr="00155798" w:rsidRDefault="009255F0" w:rsidP="009255F0">
      <w:pPr>
        <w:tabs>
          <w:tab w:val="left" w:pos="1785"/>
        </w:tabs>
        <w:jc w:val="center"/>
        <w:rPr>
          <w:rFonts w:ascii="Courier New" w:hAnsi="Courier New" w:cs="Courier New"/>
          <w:b/>
          <w:sz w:val="32"/>
          <w:u w:val="single"/>
        </w:rPr>
      </w:pPr>
      <w:r w:rsidRPr="00155798">
        <w:rPr>
          <w:rFonts w:ascii="Courier New" w:hAnsi="Courier New" w:cs="Courier New"/>
          <w:b/>
          <w:sz w:val="32"/>
          <w:u w:val="single"/>
        </w:rPr>
        <w:lastRenderedPageBreak/>
        <w:t>СТАВКИ ПОРТОВОЙ ОБРАБОТКИ СБОРНЫХ ГРУЗОВ</w:t>
      </w:r>
    </w:p>
    <w:p w:rsidR="007A02AF" w:rsidRPr="00FE59E5" w:rsidRDefault="007A02AF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1. Документационный сбор</w:t>
      </w:r>
    </w:p>
    <w:p w:rsidR="009255F0" w:rsidRPr="00FE59E5" w:rsidRDefault="007A02AF" w:rsidP="007A02AF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>-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 USD </w:t>
      </w:r>
      <w:proofErr w:type="gramStart"/>
      <w:r w:rsidR="00E3461B" w:rsidRPr="00D269A9">
        <w:rPr>
          <w:rFonts w:ascii="Arial" w:hAnsi="Arial" w:cs="Arial"/>
          <w:b/>
          <w:bCs/>
          <w:color w:val="FF0000"/>
          <w:sz w:val="20"/>
          <w:szCs w:val="20"/>
        </w:rPr>
        <w:t>3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0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.00 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</w:t>
      </w:r>
      <w:proofErr w:type="gramEnd"/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 1 (один) коносамент (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HB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/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L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),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%.</w:t>
      </w:r>
    </w:p>
    <w:p w:rsidR="007A02AF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2. Обработка груза на терминале СВХ</w:t>
      </w:r>
      <w:r w:rsidR="007A02AF" w:rsidRPr="00FE59E5">
        <w:rPr>
          <w:rFonts w:ascii="Arial" w:hAnsi="Arial" w:cs="Arial"/>
          <w:bCs/>
          <w:sz w:val="20"/>
          <w:szCs w:val="20"/>
        </w:rPr>
        <w:t xml:space="preserve">: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9255F0" w:rsidRPr="00FE59E5" w:rsidRDefault="007A02AF" w:rsidP="007A02AF">
      <w:pPr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USD 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35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.00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 1 (одну) фрахтовую тонну,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в том числе НДС 0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>%</w:t>
      </w:r>
      <w:r w:rsidR="009255F0" w:rsidRPr="00FE59E5">
        <w:rPr>
          <w:rFonts w:ascii="Arial" w:hAnsi="Arial" w:cs="Arial"/>
          <w:bCs/>
          <w:i/>
          <w:sz w:val="20"/>
          <w:szCs w:val="20"/>
        </w:rPr>
        <w:t>.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                                                         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 xml:space="preserve">3. Работы по обеспечению таможенного досмотра / взвешивания грузов: </w:t>
      </w:r>
    </w:p>
    <w:p w:rsidR="009255F0" w:rsidRPr="00FE59E5" w:rsidRDefault="00E3461B" w:rsidP="007A02AF">
      <w:pPr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USD 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>1</w:t>
      </w:r>
      <w:r w:rsidR="0010301D">
        <w:rPr>
          <w:rFonts w:ascii="Arial" w:hAnsi="Arial" w:cs="Arial"/>
          <w:b/>
          <w:bCs/>
          <w:color w:val="FF0000"/>
          <w:sz w:val="20"/>
          <w:szCs w:val="20"/>
        </w:rPr>
        <w:t>3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.00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 1 (одну) фрахтовую тонну,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</w:t>
      </w:r>
      <w:r w:rsidR="00FB28BB" w:rsidRPr="00FE59E5">
        <w:rPr>
          <w:rFonts w:ascii="Arial" w:hAnsi="Arial" w:cs="Arial"/>
          <w:bCs/>
          <w:sz w:val="20"/>
          <w:szCs w:val="20"/>
          <w:u w:val="single"/>
        </w:rPr>
        <w:t>%</w:t>
      </w:r>
      <w:r w:rsidR="00FB28BB" w:rsidRPr="00FE59E5">
        <w:rPr>
          <w:rFonts w:ascii="Arial" w:hAnsi="Arial" w:cs="Arial"/>
          <w:bCs/>
          <w:sz w:val="20"/>
          <w:szCs w:val="20"/>
        </w:rPr>
        <w:t xml:space="preserve"> -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Cs/>
          <w:i/>
          <w:sz w:val="20"/>
          <w:szCs w:val="20"/>
        </w:rPr>
        <w:t>за одну операцию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4. Хранение грузов на СВХ: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 xml:space="preserve">Нормативное время – </w:t>
      </w:r>
      <w:r w:rsidR="00E3461B" w:rsidRPr="00FE59E5">
        <w:rPr>
          <w:rFonts w:ascii="Arial" w:hAnsi="Arial" w:cs="Arial"/>
          <w:bCs/>
          <w:sz w:val="20"/>
          <w:szCs w:val="20"/>
        </w:rPr>
        <w:t>5</w:t>
      </w:r>
      <w:r w:rsidRPr="00FE59E5">
        <w:rPr>
          <w:rFonts w:ascii="Arial" w:hAnsi="Arial" w:cs="Arial"/>
          <w:bCs/>
          <w:sz w:val="20"/>
          <w:szCs w:val="20"/>
        </w:rPr>
        <w:t xml:space="preserve"> сут</w:t>
      </w:r>
      <w:r w:rsidR="00E3461B" w:rsidRPr="00FE59E5">
        <w:rPr>
          <w:rFonts w:ascii="Arial" w:hAnsi="Arial" w:cs="Arial"/>
          <w:bCs/>
          <w:sz w:val="20"/>
          <w:szCs w:val="20"/>
        </w:rPr>
        <w:t>о</w:t>
      </w:r>
      <w:r w:rsidRPr="00FE59E5">
        <w:rPr>
          <w:rFonts w:ascii="Arial" w:hAnsi="Arial" w:cs="Arial"/>
          <w:bCs/>
          <w:sz w:val="20"/>
          <w:szCs w:val="20"/>
        </w:rPr>
        <w:t>к, включая сутки размещения груза на СВХ. Далее хранение рассчитывается по тарифам: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С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r w:rsidR="00C64E7E" w:rsidRPr="00FE59E5">
        <w:rPr>
          <w:rFonts w:ascii="Arial" w:hAnsi="Arial" w:cs="Arial"/>
          <w:b/>
          <w:bCs/>
          <w:sz w:val="20"/>
          <w:szCs w:val="20"/>
        </w:rPr>
        <w:t>6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по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 xml:space="preserve"> 1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. – </w:t>
      </w:r>
      <w:r w:rsidR="00E3461B" w:rsidRPr="00D269A9">
        <w:rPr>
          <w:rFonts w:ascii="Arial" w:hAnsi="Arial" w:cs="Arial"/>
          <w:b/>
          <w:bCs/>
          <w:color w:val="FF0000"/>
          <w:sz w:val="20"/>
          <w:szCs w:val="20"/>
        </w:rPr>
        <w:t>1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>.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3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0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USD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;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С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11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по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2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. – 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2.5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0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USD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;</w:t>
      </w:r>
      <w:bookmarkStart w:id="0" w:name="_GoBack"/>
      <w:bookmarkEnd w:id="0"/>
    </w:p>
    <w:p w:rsidR="009255F0" w:rsidRPr="00FE59E5" w:rsidRDefault="009255F0" w:rsidP="007A02AF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С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21 по 3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– 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5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>.</w:t>
      </w:r>
      <w:r w:rsidR="00D269A9" w:rsidRPr="00D269A9">
        <w:rPr>
          <w:rFonts w:ascii="Arial" w:hAnsi="Arial" w:cs="Arial"/>
          <w:b/>
          <w:bCs/>
          <w:color w:val="FF0000"/>
          <w:sz w:val="20"/>
          <w:szCs w:val="20"/>
        </w:rPr>
        <w:t>5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0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USD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;</w:t>
      </w:r>
    </w:p>
    <w:p w:rsidR="00E3461B" w:rsidRPr="00FE59E5" w:rsidRDefault="00E3461B" w:rsidP="007A02AF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Свыше 30 суток – </w:t>
      </w:r>
      <w:r w:rsidRPr="0010301D">
        <w:rPr>
          <w:rFonts w:ascii="Arial" w:hAnsi="Arial" w:cs="Arial"/>
          <w:b/>
          <w:bCs/>
          <w:sz w:val="20"/>
          <w:szCs w:val="20"/>
          <w:lang w:val="en-US"/>
        </w:rPr>
        <w:t>USD</w:t>
      </w:r>
      <w:r w:rsidR="00D269A9" w:rsidRPr="0010301D">
        <w:rPr>
          <w:rFonts w:ascii="Arial" w:hAnsi="Arial" w:cs="Arial"/>
          <w:b/>
          <w:bCs/>
          <w:sz w:val="20"/>
          <w:szCs w:val="20"/>
        </w:rPr>
        <w:t xml:space="preserve"> 10</w:t>
      </w:r>
      <w:r w:rsidRPr="0010301D">
        <w:rPr>
          <w:rFonts w:ascii="Arial" w:hAnsi="Arial" w:cs="Arial"/>
          <w:b/>
          <w:bCs/>
          <w:sz w:val="20"/>
          <w:szCs w:val="20"/>
        </w:rPr>
        <w:t>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</w:t>
      </w:r>
      <w:r w:rsidRPr="00FE59E5">
        <w:rPr>
          <w:rFonts w:ascii="Arial" w:hAnsi="Arial" w:cs="Arial"/>
          <w:bCs/>
          <w:sz w:val="20"/>
          <w:szCs w:val="20"/>
        </w:rPr>
        <w:t>.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  <w:u w:val="single"/>
        </w:rPr>
      </w:pPr>
      <w:r w:rsidRPr="00FE59E5">
        <w:rPr>
          <w:rFonts w:ascii="Arial" w:hAnsi="Arial" w:cs="Arial"/>
          <w:bCs/>
          <w:sz w:val="20"/>
          <w:szCs w:val="20"/>
          <w:u w:val="single"/>
        </w:rPr>
        <w:t>Тарифы за хранение указаны с учетом НДС 0%.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</w:p>
    <w:p w:rsidR="009255F0" w:rsidRPr="00FE59E5" w:rsidRDefault="00A324FD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5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. Экспедирование груза </w:t>
      </w:r>
      <w:r w:rsidR="007A02AF" w:rsidRPr="00FE59E5">
        <w:rPr>
          <w:rFonts w:ascii="Arial" w:hAnsi="Arial" w:cs="Arial"/>
          <w:bCs/>
          <w:sz w:val="20"/>
          <w:szCs w:val="20"/>
        </w:rPr>
        <w:t>(</w:t>
      </w:r>
      <w:r w:rsidR="009255F0" w:rsidRPr="00FE59E5">
        <w:rPr>
          <w:rFonts w:ascii="Arial" w:hAnsi="Arial" w:cs="Arial"/>
          <w:bCs/>
          <w:sz w:val="20"/>
          <w:szCs w:val="20"/>
        </w:rPr>
        <w:t>оформление документов</w:t>
      </w:r>
      <w:r w:rsidR="007A02AF" w:rsidRPr="00FE59E5">
        <w:rPr>
          <w:rFonts w:ascii="Arial" w:hAnsi="Arial" w:cs="Arial"/>
          <w:bCs/>
          <w:sz w:val="20"/>
          <w:szCs w:val="20"/>
        </w:rPr>
        <w:t xml:space="preserve"> по вывозу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груз</w:t>
      </w:r>
      <w:r w:rsidR="007A02AF" w:rsidRPr="00FE59E5">
        <w:rPr>
          <w:rFonts w:ascii="Arial" w:hAnsi="Arial" w:cs="Arial"/>
          <w:bCs/>
          <w:sz w:val="20"/>
          <w:szCs w:val="20"/>
        </w:rPr>
        <w:t>а и т.д., выполняется по заявке</w:t>
      </w:r>
      <w:r w:rsidR="009255F0" w:rsidRPr="00FE59E5">
        <w:rPr>
          <w:rFonts w:ascii="Arial" w:hAnsi="Arial" w:cs="Arial"/>
          <w:bCs/>
          <w:sz w:val="20"/>
          <w:szCs w:val="20"/>
        </w:rPr>
        <w:t>)</w:t>
      </w:r>
      <w:r w:rsidR="007A02AF" w:rsidRPr="00FE59E5">
        <w:rPr>
          <w:rFonts w:ascii="Arial" w:hAnsi="Arial" w:cs="Arial"/>
          <w:bCs/>
          <w:sz w:val="20"/>
          <w:szCs w:val="20"/>
        </w:rPr>
        <w:t>: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</w:p>
    <w:p w:rsidR="009255F0" w:rsidRPr="006E4958" w:rsidRDefault="00830212" w:rsidP="006E4958">
      <w:pPr>
        <w:spacing w:after="0"/>
        <w:jc w:val="both"/>
        <w:rPr>
          <w:rFonts w:ascii="Arial" w:hAnsi="Arial" w:cs="Arial"/>
          <w:bCs/>
          <w:color w:val="FFFFFF" w:themeColor="background1"/>
          <w:sz w:val="20"/>
          <w:szCs w:val="20"/>
          <w:u w:val="single"/>
        </w:rPr>
      </w:pPr>
      <w:r w:rsidRPr="00FE59E5">
        <w:rPr>
          <w:rFonts w:ascii="Arial" w:hAnsi="Arial" w:cs="Arial"/>
          <w:b/>
          <w:bCs/>
          <w:sz w:val="20"/>
          <w:szCs w:val="20"/>
        </w:rPr>
        <w:t>- 15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00 руб. за 1 (один) коносамент (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HB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/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L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),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</w:t>
      </w:r>
      <w:proofErr w:type="gramStart"/>
      <w:r w:rsidR="009255F0" w:rsidRPr="00FE59E5">
        <w:rPr>
          <w:rFonts w:ascii="Arial" w:hAnsi="Arial" w:cs="Arial"/>
          <w:bCs/>
          <w:sz w:val="20"/>
          <w:szCs w:val="20"/>
          <w:u w:val="single"/>
        </w:rPr>
        <w:t xml:space="preserve">% </w:t>
      </w:r>
      <w:r w:rsidR="00813321">
        <w:rPr>
          <w:rFonts w:ascii="Arial" w:hAnsi="Arial" w:cs="Arial"/>
          <w:bCs/>
          <w:sz w:val="20"/>
          <w:szCs w:val="20"/>
          <w:u w:val="single"/>
        </w:rPr>
        <w:t xml:space="preserve"> -</w:t>
      </w:r>
      <w:proofErr w:type="gramEnd"/>
      <w:r w:rsidR="00813321">
        <w:rPr>
          <w:rFonts w:ascii="Arial" w:hAnsi="Arial" w:cs="Arial"/>
          <w:bCs/>
          <w:sz w:val="20"/>
          <w:szCs w:val="20"/>
          <w:u w:val="single"/>
        </w:rPr>
        <w:t xml:space="preserve"> </w:t>
      </w:r>
      <w:r w:rsidR="00D269A9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! 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при букировке в </w:t>
      </w:r>
      <w:r w:rsidR="00D10390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>ЯНВАРЕ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 данная услуга В ПОДАРОК!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u w:val="single"/>
        </w:rPr>
        <w:t xml:space="preserve"> </w:t>
      </w:r>
    </w:p>
    <w:p w:rsidR="009255F0" w:rsidRPr="00D45BE9" w:rsidRDefault="009255F0" w:rsidP="009255F0">
      <w:pPr>
        <w:spacing w:after="0"/>
        <w:jc w:val="both"/>
        <w:rPr>
          <w:rFonts w:ascii="Arial" w:hAnsi="Arial" w:cs="Arial"/>
          <w:bCs/>
        </w:rPr>
      </w:pP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•</w:t>
      </w:r>
      <w:r w:rsidRPr="00FE59E5">
        <w:rPr>
          <w:rFonts w:ascii="Arial" w:hAnsi="Arial" w:cs="Arial"/>
          <w:bCs/>
          <w:sz w:val="20"/>
          <w:szCs w:val="20"/>
        </w:rPr>
        <w:tab/>
      </w:r>
      <w:r w:rsidRPr="00FE59E5">
        <w:rPr>
          <w:rFonts w:ascii="Arial" w:hAnsi="Arial" w:cs="Arial"/>
          <w:bCs/>
          <w:i/>
          <w:sz w:val="20"/>
          <w:szCs w:val="20"/>
        </w:rPr>
        <w:t xml:space="preserve">Фрахтовая тонна – расчетная величина груза, определяемая как наибольшая величина параметров грузового места -  кубометр или метрическая тонна. 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i/>
          <w:sz w:val="20"/>
          <w:szCs w:val="20"/>
        </w:rPr>
        <w:t>•</w:t>
      </w:r>
      <w:r w:rsidRPr="00FE59E5">
        <w:rPr>
          <w:rFonts w:ascii="Arial" w:hAnsi="Arial" w:cs="Arial"/>
          <w:bCs/>
          <w:i/>
          <w:sz w:val="20"/>
          <w:szCs w:val="20"/>
        </w:rPr>
        <w:tab/>
        <w:t xml:space="preserve">Минимальная расчетная партия груза – 1 фрахтовая тонна; </w:t>
      </w:r>
    </w:p>
    <w:p w:rsidR="00FE59E5" w:rsidRPr="00FE59E5" w:rsidRDefault="00FE59E5" w:rsidP="00FE59E5">
      <w:pPr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•</w:t>
      </w:r>
      <w:r w:rsidRPr="00FE59E5">
        <w:rPr>
          <w:rFonts w:ascii="Arial" w:hAnsi="Arial" w:cs="Arial"/>
          <w:bCs/>
          <w:sz w:val="20"/>
          <w:szCs w:val="20"/>
        </w:rPr>
        <w:tab/>
      </w:r>
      <w:proofErr w:type="gramStart"/>
      <w:r w:rsidRPr="00FE59E5">
        <w:rPr>
          <w:rFonts w:ascii="Arial" w:hAnsi="Arial" w:cs="Arial"/>
          <w:bCs/>
          <w:i/>
          <w:sz w:val="20"/>
          <w:szCs w:val="20"/>
        </w:rPr>
        <w:t>В</w:t>
      </w:r>
      <w:proofErr w:type="gramEnd"/>
      <w:r w:rsidRPr="00FE59E5">
        <w:rPr>
          <w:rFonts w:ascii="Arial" w:hAnsi="Arial" w:cs="Arial"/>
          <w:bCs/>
          <w:i/>
          <w:sz w:val="20"/>
          <w:szCs w:val="20"/>
        </w:rPr>
        <w:t xml:space="preserve"> случае, если тарифы зафиксированы в долларах США, при выставлении счетов пересчет в рубли выполняется по курсу ЦБ РФ на день выставления счета + 5%.</w:t>
      </w:r>
    </w:p>
    <w:p w:rsidR="00155798" w:rsidRPr="00D269A9" w:rsidRDefault="00155798" w:rsidP="00780EE2">
      <w:pPr>
        <w:spacing w:before="240" w:after="0"/>
        <w:jc w:val="center"/>
        <w:rPr>
          <w:rFonts w:ascii="Arial" w:hAnsi="Arial" w:cs="Arial"/>
          <w:lang w:val="en-US"/>
        </w:rPr>
      </w:pPr>
      <w:r w:rsidRPr="00800733">
        <w:rPr>
          <w:rFonts w:ascii="Courier New" w:hAnsi="Courier New" w:cs="Courier New"/>
          <w:b/>
          <w:sz w:val="32"/>
          <w:u w:val="single"/>
        </w:rPr>
        <w:t xml:space="preserve">СТАВКИ </w:t>
      </w:r>
      <w:r>
        <w:rPr>
          <w:rFonts w:ascii="Courier New" w:hAnsi="Courier New" w:cs="Courier New"/>
          <w:b/>
          <w:sz w:val="32"/>
          <w:u w:val="single"/>
        </w:rPr>
        <w:t>ЖД ПЕРЕВОЗКИ</w:t>
      </w:r>
    </w:p>
    <w:tbl>
      <w:tblPr>
        <w:tblpPr w:leftFromText="180" w:rightFromText="180" w:vertAnchor="text" w:horzAnchor="margin" w:tblpXSpec="center" w:tblpY="80"/>
        <w:tblW w:w="11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1564"/>
        <w:gridCol w:w="1564"/>
        <w:gridCol w:w="1550"/>
        <w:gridCol w:w="2278"/>
        <w:gridCol w:w="1984"/>
      </w:tblGrid>
      <w:tr w:rsidR="00155798" w:rsidRPr="009255F0" w:rsidTr="00155798">
        <w:trPr>
          <w:trHeight w:val="360"/>
        </w:trPr>
        <w:tc>
          <w:tcPr>
            <w:tcW w:w="2126" w:type="dxa"/>
            <w:vMerge w:val="restart"/>
            <w:shd w:val="clear" w:color="000000" w:fill="F2F2F2"/>
            <w:noWrap/>
            <w:vAlign w:val="center"/>
            <w:hideMark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ункт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</w:t>
            </w:r>
          </w:p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О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правления</w:t>
            </w:r>
          </w:p>
        </w:tc>
        <w:tc>
          <w:tcPr>
            <w:tcW w:w="1564" w:type="dxa"/>
            <w:vMerge w:val="restart"/>
            <w:shd w:val="clear" w:color="000000" w:fill="F2F2F2"/>
            <w:vAlign w:val="center"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ункт</w:t>
            </w:r>
          </w:p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Назначения</w:t>
            </w:r>
          </w:p>
        </w:tc>
        <w:tc>
          <w:tcPr>
            <w:tcW w:w="3114" w:type="dxa"/>
            <w:gridSpan w:val="2"/>
            <w:shd w:val="clear" w:color="000000" w:fill="F2F2F2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ЖД ПЕРЕВОЗКИ*</w:t>
            </w:r>
          </w:p>
        </w:tc>
        <w:tc>
          <w:tcPr>
            <w:tcW w:w="2278" w:type="dxa"/>
            <w:vMerge w:val="restart"/>
            <w:shd w:val="clear" w:color="000000" w:fill="F2F2F2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Москвы</w:t>
            </w:r>
          </w:p>
        </w:tc>
        <w:tc>
          <w:tcPr>
            <w:tcW w:w="1984" w:type="dxa"/>
            <w:vMerge w:val="restart"/>
            <w:shd w:val="clear" w:color="000000" w:fill="F2F2F2"/>
            <w:noWrap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Частота отправок</w:t>
            </w:r>
          </w:p>
        </w:tc>
      </w:tr>
      <w:tr w:rsidR="00155798" w:rsidRPr="009255F0" w:rsidTr="00155798">
        <w:trPr>
          <w:trHeight w:val="330"/>
        </w:trPr>
        <w:tc>
          <w:tcPr>
            <w:tcW w:w="2126" w:type="dxa"/>
            <w:vMerge/>
            <w:shd w:val="clear" w:color="000000" w:fill="F2F2F2"/>
            <w:noWrap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564" w:type="dxa"/>
            <w:vMerge/>
            <w:shd w:val="clear" w:color="000000" w:fill="F2F2F2"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564" w:type="dxa"/>
            <w:shd w:val="clear" w:color="000000" w:fill="F2F2F2"/>
            <w:vAlign w:val="center"/>
          </w:tcPr>
          <w:p w:rsidR="00155798" w:rsidRP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М</w:t>
            </w:r>
            <w:r w:rsidRPr="00155798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1550" w:type="dxa"/>
            <w:shd w:val="clear" w:color="000000" w:fill="F2F2F2"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КГ</w:t>
            </w:r>
          </w:p>
        </w:tc>
        <w:tc>
          <w:tcPr>
            <w:tcW w:w="2278" w:type="dxa"/>
            <w:vMerge/>
            <w:shd w:val="clear" w:color="000000" w:fill="F2F2F2"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984" w:type="dxa"/>
            <w:vMerge/>
            <w:shd w:val="clear" w:color="000000" w:fill="F2F2F2"/>
            <w:noWrap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155798" w:rsidRPr="009255F0" w:rsidTr="00155798">
        <w:trPr>
          <w:trHeight w:val="300"/>
        </w:trPr>
        <w:tc>
          <w:tcPr>
            <w:tcW w:w="2126" w:type="dxa"/>
            <w:shd w:val="clear" w:color="auto" w:fill="auto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>
              <w:rPr>
                <w:rFonts w:ascii="Arial" w:eastAsia="Times New Roman" w:hAnsi="Arial" w:cs="Arial"/>
                <w:i/>
                <w:iCs/>
                <w:lang w:eastAsia="ru-RU"/>
              </w:rPr>
              <w:t>ВЛАДИВОСТОК</w:t>
            </w:r>
          </w:p>
        </w:tc>
        <w:tc>
          <w:tcPr>
            <w:tcW w:w="1564" w:type="dxa"/>
          </w:tcPr>
          <w:p w:rsidR="00155798" w:rsidRP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i/>
                <w:color w:val="000000"/>
                <w:lang w:eastAsia="ru-RU"/>
              </w:rPr>
              <w:t>МОСКВА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:rsidR="00155798" w:rsidRPr="00D269A9" w:rsidRDefault="00D269A9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vertAlign w:val="superscript"/>
                <w:lang w:eastAsia="ru-RU"/>
              </w:rPr>
            </w:pPr>
            <w:r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35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00 руб./м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vertAlign w:val="superscript"/>
                <w:lang w:eastAsia="ru-RU"/>
              </w:rPr>
              <w:t>3</w:t>
            </w:r>
          </w:p>
        </w:tc>
        <w:tc>
          <w:tcPr>
            <w:tcW w:w="1550" w:type="dxa"/>
            <w:vAlign w:val="center"/>
          </w:tcPr>
          <w:p w:rsidR="00155798" w:rsidRPr="00D269A9" w:rsidRDefault="00D269A9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eastAsia="ru-RU"/>
              </w:rPr>
            </w:pPr>
            <w:r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10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 xml:space="preserve"> руб./кг</w:t>
            </w:r>
          </w:p>
        </w:tc>
        <w:tc>
          <w:tcPr>
            <w:tcW w:w="2278" w:type="dxa"/>
            <w:shd w:val="clear" w:color="auto" w:fill="auto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 xml:space="preserve">12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ru-RU"/>
              </w:rPr>
              <w:t>сут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ru-RU"/>
              </w:rPr>
              <w:t>.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155798" w:rsidRPr="009255F0" w:rsidRDefault="00780EE2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еженедельно</w:t>
            </w:r>
          </w:p>
        </w:tc>
      </w:tr>
    </w:tbl>
    <w:p w:rsidR="00780EE2" w:rsidRPr="00312187" w:rsidRDefault="00780EE2" w:rsidP="00780EE2">
      <w:pPr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sz w:val="20"/>
          <w:szCs w:val="20"/>
        </w:rPr>
        <w:t>*</w:t>
      </w:r>
      <w:r w:rsidRPr="00312187">
        <w:rPr>
          <w:rFonts w:ascii="Arial" w:hAnsi="Arial" w:cs="Arial"/>
          <w:sz w:val="19"/>
          <w:szCs w:val="19"/>
        </w:rPr>
        <w:t xml:space="preserve">Расчет производится по наибольшей ставке при пересчете за объем/вес. </w:t>
      </w:r>
    </w:p>
    <w:p w:rsidR="00780EE2" w:rsidRPr="00312187" w:rsidRDefault="00780EE2" w:rsidP="0081666C">
      <w:pPr>
        <w:spacing w:after="0" w:line="276" w:lineRule="auto"/>
        <w:jc w:val="both"/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</w:r>
      <w:r w:rsidRPr="00312187">
        <w:rPr>
          <w:rFonts w:ascii="Arial" w:hAnsi="Arial" w:cs="Arial"/>
          <w:sz w:val="19"/>
          <w:szCs w:val="19"/>
        </w:rPr>
        <w:t>Ставка предоставлена с условием выгрузки на складе в Москве</w:t>
      </w:r>
      <w:r w:rsidR="0081666C" w:rsidRPr="00312187">
        <w:rPr>
          <w:rFonts w:ascii="Arial" w:hAnsi="Arial" w:cs="Arial"/>
          <w:sz w:val="19"/>
          <w:szCs w:val="19"/>
        </w:rPr>
        <w:t xml:space="preserve"> и выдаче</w:t>
      </w:r>
      <w:r w:rsidRPr="00312187">
        <w:rPr>
          <w:rFonts w:ascii="Arial" w:hAnsi="Arial" w:cs="Arial"/>
          <w:sz w:val="19"/>
          <w:szCs w:val="19"/>
        </w:rPr>
        <w:t xml:space="preserve"> получателю.</w:t>
      </w:r>
    </w:p>
    <w:p w:rsidR="00780EE2" w:rsidRPr="00312187" w:rsidRDefault="00780EE2" w:rsidP="0081666C">
      <w:pPr>
        <w:spacing w:after="0"/>
        <w:jc w:val="both"/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</w:r>
      <w:r w:rsidRPr="00312187">
        <w:rPr>
          <w:rFonts w:ascii="Arial" w:hAnsi="Arial" w:cs="Arial"/>
          <w:sz w:val="19"/>
          <w:szCs w:val="19"/>
        </w:rPr>
        <w:t>Включает хранение груза на складе в Москве в течение 2-х суток.</w:t>
      </w:r>
    </w:p>
    <w:p w:rsidR="00780EE2" w:rsidRPr="00312187" w:rsidRDefault="00780EE2" w:rsidP="0081666C">
      <w:pPr>
        <w:spacing w:after="0"/>
        <w:jc w:val="both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  <w:t xml:space="preserve">Расчетные габариты грузовых мест: Длина/Ширина – до </w:t>
      </w:r>
      <w:r w:rsidR="0081666C" w:rsidRPr="00312187">
        <w:rPr>
          <w:rFonts w:ascii="Arial" w:hAnsi="Arial" w:cs="Arial"/>
          <w:bCs/>
          <w:sz w:val="19"/>
          <w:szCs w:val="19"/>
        </w:rPr>
        <w:t>3м, В</w:t>
      </w:r>
      <w:r w:rsidRPr="00312187">
        <w:rPr>
          <w:rFonts w:ascii="Arial" w:hAnsi="Arial" w:cs="Arial"/>
          <w:bCs/>
          <w:sz w:val="19"/>
          <w:szCs w:val="19"/>
        </w:rPr>
        <w:t xml:space="preserve">ес – до 1000 кг. </w:t>
      </w:r>
    </w:p>
    <w:p w:rsidR="00EE03EE" w:rsidRPr="00312187" w:rsidRDefault="00780EE2" w:rsidP="0081666C">
      <w:pPr>
        <w:ind w:left="709" w:hanging="709"/>
        <w:jc w:val="both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  <w:t>При превышении габаритов, применяются коэффициенты: Вес более 1</w:t>
      </w:r>
      <w:r w:rsidR="0081666C" w:rsidRPr="00312187">
        <w:rPr>
          <w:rFonts w:ascii="Arial" w:hAnsi="Arial" w:cs="Arial"/>
          <w:bCs/>
          <w:sz w:val="19"/>
          <w:szCs w:val="19"/>
        </w:rPr>
        <w:t xml:space="preserve"> </w:t>
      </w:r>
      <w:proofErr w:type="spellStart"/>
      <w:r w:rsidR="0081666C" w:rsidRPr="00312187">
        <w:rPr>
          <w:rFonts w:ascii="Arial" w:hAnsi="Arial" w:cs="Arial"/>
          <w:bCs/>
          <w:sz w:val="19"/>
          <w:szCs w:val="19"/>
        </w:rPr>
        <w:t>тн</w:t>
      </w:r>
      <w:proofErr w:type="spellEnd"/>
      <w:r w:rsidR="0081666C" w:rsidRPr="00312187">
        <w:rPr>
          <w:rFonts w:ascii="Arial" w:hAnsi="Arial" w:cs="Arial"/>
          <w:bCs/>
          <w:sz w:val="19"/>
          <w:szCs w:val="19"/>
        </w:rPr>
        <w:t xml:space="preserve"> до 3 </w:t>
      </w:r>
      <w:proofErr w:type="spellStart"/>
      <w:r w:rsidR="0081666C" w:rsidRPr="00312187">
        <w:rPr>
          <w:rFonts w:ascii="Arial" w:hAnsi="Arial" w:cs="Arial"/>
          <w:bCs/>
          <w:sz w:val="19"/>
          <w:szCs w:val="19"/>
        </w:rPr>
        <w:t>тн</w:t>
      </w:r>
      <w:proofErr w:type="spellEnd"/>
      <w:r w:rsidRPr="00312187">
        <w:rPr>
          <w:rFonts w:ascii="Arial" w:hAnsi="Arial" w:cs="Arial"/>
          <w:bCs/>
          <w:sz w:val="19"/>
          <w:szCs w:val="19"/>
        </w:rPr>
        <w:t xml:space="preserve"> +2</w:t>
      </w:r>
      <w:r w:rsidR="00EE03EE" w:rsidRPr="00312187">
        <w:rPr>
          <w:rFonts w:ascii="Arial" w:hAnsi="Arial" w:cs="Arial"/>
          <w:bCs/>
          <w:sz w:val="19"/>
          <w:szCs w:val="19"/>
        </w:rPr>
        <w:t>5</w:t>
      </w:r>
      <w:r w:rsidRPr="00312187">
        <w:rPr>
          <w:rFonts w:ascii="Arial" w:hAnsi="Arial" w:cs="Arial"/>
          <w:bCs/>
          <w:sz w:val="19"/>
          <w:szCs w:val="19"/>
        </w:rPr>
        <w:t>%, длина более 3 м</w:t>
      </w:r>
      <w:r w:rsidR="0081666C" w:rsidRPr="00312187">
        <w:rPr>
          <w:rFonts w:ascii="Arial" w:hAnsi="Arial" w:cs="Arial"/>
          <w:bCs/>
          <w:sz w:val="19"/>
          <w:szCs w:val="19"/>
        </w:rPr>
        <w:t xml:space="preserve"> </w:t>
      </w:r>
      <w:r w:rsidR="00EE03EE" w:rsidRPr="00312187">
        <w:rPr>
          <w:rFonts w:ascii="Arial" w:hAnsi="Arial" w:cs="Arial"/>
          <w:bCs/>
          <w:sz w:val="19"/>
          <w:szCs w:val="19"/>
        </w:rPr>
        <w:t>+35</w:t>
      </w:r>
      <w:r w:rsidRPr="00312187">
        <w:rPr>
          <w:rFonts w:ascii="Arial" w:hAnsi="Arial" w:cs="Arial"/>
          <w:bCs/>
          <w:sz w:val="19"/>
          <w:szCs w:val="19"/>
        </w:rPr>
        <w:t>%.</w:t>
      </w:r>
    </w:p>
    <w:p w:rsidR="00780EE2" w:rsidRPr="00312187" w:rsidRDefault="0081666C" w:rsidP="00EE03EE">
      <w:pPr>
        <w:ind w:left="709" w:hanging="709"/>
        <w:jc w:val="center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i/>
          <w:sz w:val="19"/>
          <w:szCs w:val="19"/>
          <w:u w:val="single"/>
        </w:rPr>
        <w:t>Перевозка негабаритных мест согласовывается дополнительно</w:t>
      </w:r>
      <w:r w:rsidRPr="00312187">
        <w:rPr>
          <w:rFonts w:ascii="Arial" w:hAnsi="Arial" w:cs="Arial"/>
          <w:bCs/>
          <w:sz w:val="19"/>
          <w:szCs w:val="19"/>
        </w:rPr>
        <w:t>.</w:t>
      </w:r>
    </w:p>
    <w:p w:rsidR="002C3B75" w:rsidRDefault="002C3B75" w:rsidP="009E1D46">
      <w:pPr>
        <w:jc w:val="center"/>
        <w:rPr>
          <w:rFonts w:ascii="Arial" w:hAnsi="Arial" w:cs="Arial"/>
        </w:rPr>
      </w:pPr>
    </w:p>
    <w:p w:rsidR="009E1D46" w:rsidRPr="009255F0" w:rsidRDefault="00FB28BB" w:rsidP="009E1D46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sz w:val="32"/>
          <w:u w:val="single"/>
        </w:rPr>
      </w:pPr>
      <w:r>
        <w:rPr>
          <w:rFonts w:ascii="Courier New" w:hAnsi="Courier New" w:cs="Courier New"/>
          <w:b/>
          <w:sz w:val="32"/>
          <w:u w:val="single"/>
        </w:rPr>
        <w:t>*</w:t>
      </w:r>
      <w:r w:rsidR="00BA56D8">
        <w:rPr>
          <w:rFonts w:ascii="Courier New" w:hAnsi="Courier New" w:cs="Courier New"/>
          <w:b/>
          <w:sz w:val="32"/>
          <w:u w:val="single"/>
        </w:rPr>
        <w:t>РАС</w:t>
      </w:r>
      <w:r w:rsidR="00654578">
        <w:rPr>
          <w:rFonts w:ascii="Courier New" w:hAnsi="Courier New" w:cs="Courier New"/>
          <w:b/>
          <w:sz w:val="32"/>
          <w:u w:val="single"/>
        </w:rPr>
        <w:t xml:space="preserve">ПИСАНИЕ ВЫХОДА ИЗ ПУСАНА НА </w:t>
      </w:r>
      <w:r w:rsidR="00D10390">
        <w:rPr>
          <w:rFonts w:ascii="Courier New" w:hAnsi="Courier New" w:cs="Courier New"/>
          <w:b/>
          <w:sz w:val="32"/>
          <w:u w:val="single"/>
        </w:rPr>
        <w:t>ЯНВАРЬ</w:t>
      </w:r>
      <w:r w:rsidR="009E1D46">
        <w:rPr>
          <w:rFonts w:ascii="Courier New" w:hAnsi="Courier New" w:cs="Courier New"/>
          <w:b/>
          <w:sz w:val="32"/>
          <w:u w:val="single"/>
        </w:rPr>
        <w:t xml:space="preserve"> 2019</w:t>
      </w:r>
      <w:r w:rsidR="009E1D46" w:rsidRPr="00800733">
        <w:rPr>
          <w:rFonts w:ascii="Courier New" w:hAnsi="Courier New" w:cs="Courier New"/>
          <w:b/>
          <w:sz w:val="32"/>
          <w:u w:val="single"/>
        </w:rPr>
        <w:t xml:space="preserve"> </w:t>
      </w:r>
    </w:p>
    <w:p w:rsidR="0032690F" w:rsidRDefault="0032690F" w:rsidP="009E1D46">
      <w:pPr>
        <w:jc w:val="center"/>
        <w:rPr>
          <w:rFonts w:ascii="Arial" w:hAnsi="Arial" w:cs="Arial"/>
        </w:rPr>
      </w:pPr>
    </w:p>
    <w:tbl>
      <w:tblPr>
        <w:tblW w:w="9359" w:type="dxa"/>
        <w:jc w:val="center"/>
        <w:tblLook w:val="04A0" w:firstRow="1" w:lastRow="0" w:firstColumn="1" w:lastColumn="0" w:noHBand="0" w:noVBand="1"/>
      </w:tblPr>
      <w:tblGrid>
        <w:gridCol w:w="2748"/>
        <w:gridCol w:w="1101"/>
        <w:gridCol w:w="1789"/>
        <w:gridCol w:w="1513"/>
        <w:gridCol w:w="2208"/>
      </w:tblGrid>
      <w:tr w:rsidR="00417AFF" w:rsidRPr="009E1D46" w:rsidTr="00D10390">
        <w:trPr>
          <w:trHeight w:val="450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17AFF" w:rsidRPr="009E1D46" w:rsidRDefault="00417AFF" w:rsidP="009925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УДНО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17AFF" w:rsidRPr="009E1D46" w:rsidRDefault="00417AFF" w:rsidP="009925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РЕЙС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17AFF" w:rsidRPr="009E1D46" w:rsidRDefault="00417AFF" w:rsidP="009925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E1D46">
              <w:rPr>
                <w:rFonts w:ascii="Arial" w:eastAsia="Times New Roman" w:hAnsi="Arial" w:cs="Arial"/>
                <w:b/>
                <w:bCs/>
                <w:color w:val="000000"/>
                <w:lang w:val="en-US" w:eastAsia="ru-RU"/>
              </w:rPr>
              <w:t>CUT</w:t>
            </w: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</w:t>
            </w:r>
            <w:r w:rsidRPr="009E1D46">
              <w:rPr>
                <w:rFonts w:ascii="Arial" w:eastAsia="Times New Roman" w:hAnsi="Arial" w:cs="Arial"/>
                <w:b/>
                <w:bCs/>
                <w:color w:val="000000"/>
                <w:lang w:val="en-US" w:eastAsia="ru-RU"/>
              </w:rPr>
              <w:t>OFF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17AFF" w:rsidRPr="009E1D46" w:rsidRDefault="00417AFF" w:rsidP="009925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ВЫХОД </w:t>
            </w: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>ИЗ ПУСАНА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17AFF" w:rsidRPr="009E1D46" w:rsidRDefault="00417AFF" w:rsidP="009925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БЫТИЕ</w:t>
            </w:r>
            <w:r w:rsidRPr="00155798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>ВО В</w:t>
            </w:r>
            <w:r w:rsidRPr="00780EE2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ЛАДИВОСТОК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MERKUR HORIZON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948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18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21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23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TR PORTHOS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951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24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30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31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NAVIOS TEMPO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950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2/31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4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6</w:t>
            </w:r>
          </w:p>
        </w:tc>
      </w:tr>
      <w:tr w:rsidR="00D10390" w:rsidRPr="00013375" w:rsidTr="00D10390">
        <w:trPr>
          <w:trHeight w:val="331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T.B.N.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*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8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11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13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MERKUR ARCHIPELAGO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952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15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18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20</w:t>
            </w:r>
          </w:p>
        </w:tc>
      </w:tr>
      <w:tr w:rsidR="00D10390" w:rsidRPr="00013375" w:rsidTr="00D10390">
        <w:trPr>
          <w:trHeight w:val="643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SKIP (HOLIDAY IN KOREA 01/24~01/27)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*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22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25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27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BOMAR MILIONE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002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1/29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2/1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2/3</w:t>
            </w:r>
          </w:p>
        </w:tc>
      </w:tr>
      <w:tr w:rsidR="00D10390" w:rsidRPr="00013375" w:rsidTr="00D10390">
        <w:trPr>
          <w:trHeight w:val="439"/>
          <w:jc w:val="center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MERKUR HORIZON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003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2/5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2/8</w:t>
            </w:r>
          </w:p>
        </w:tc>
        <w:tc>
          <w:tcPr>
            <w:tcW w:w="2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10390" w:rsidRPr="00D10390" w:rsidRDefault="00D10390" w:rsidP="00D10390">
            <w:pPr>
              <w:jc w:val="center"/>
              <w:rPr>
                <w:sz w:val="24"/>
                <w:szCs w:val="24"/>
              </w:rPr>
            </w:pPr>
            <w:r w:rsidRPr="00D10390">
              <w:rPr>
                <w:sz w:val="24"/>
                <w:szCs w:val="24"/>
              </w:rPr>
              <w:t>2/10</w:t>
            </w:r>
          </w:p>
        </w:tc>
      </w:tr>
    </w:tbl>
    <w:p w:rsidR="009E1D46" w:rsidRDefault="008B5DD9" w:rsidP="00FB28BB">
      <w:pPr>
        <w:spacing w:line="276" w:lineRule="auto"/>
        <w:jc w:val="both"/>
        <w:rPr>
          <w:rFonts w:ascii="Arial" w:hAnsi="Arial" w:cs="Arial"/>
          <w:i/>
        </w:rPr>
      </w:pPr>
      <w:r w:rsidRPr="008B5DD9">
        <w:rPr>
          <w:rFonts w:ascii="Arial" w:hAnsi="Arial" w:cs="Arial"/>
          <w:i/>
        </w:rPr>
        <w:t xml:space="preserve">Выход грузов из портов Китая в </w:t>
      </w:r>
      <w:proofErr w:type="spellStart"/>
      <w:r w:rsidRPr="008B5DD9">
        <w:rPr>
          <w:rFonts w:ascii="Arial" w:hAnsi="Arial" w:cs="Arial"/>
          <w:i/>
        </w:rPr>
        <w:t>Пусан</w:t>
      </w:r>
      <w:proofErr w:type="spellEnd"/>
      <w:r w:rsidRPr="008B5DD9">
        <w:rPr>
          <w:rFonts w:ascii="Arial" w:hAnsi="Arial" w:cs="Arial"/>
          <w:i/>
        </w:rPr>
        <w:t xml:space="preserve"> осуществляется ЕЖЕДНЕВНО. Дат</w:t>
      </w:r>
      <w:r w:rsidR="00FB28BB">
        <w:rPr>
          <w:rFonts w:ascii="Arial" w:hAnsi="Arial" w:cs="Arial"/>
          <w:i/>
        </w:rPr>
        <w:t>а</w:t>
      </w:r>
      <w:r w:rsidRPr="008B5DD9">
        <w:rPr>
          <w:rFonts w:ascii="Arial" w:hAnsi="Arial" w:cs="Arial"/>
          <w:i/>
        </w:rPr>
        <w:t xml:space="preserve"> убытия Вашего груза зависит от даты завоза его на склад </w:t>
      </w:r>
      <w:r w:rsidRPr="008B5DD9">
        <w:rPr>
          <w:rFonts w:ascii="Arial" w:hAnsi="Arial" w:cs="Arial"/>
          <w:i/>
          <w:lang w:val="en-US"/>
        </w:rPr>
        <w:t>CFS</w:t>
      </w:r>
      <w:r w:rsidRPr="008B5DD9">
        <w:rPr>
          <w:rFonts w:ascii="Arial" w:hAnsi="Arial" w:cs="Arial"/>
          <w:i/>
        </w:rPr>
        <w:t xml:space="preserve"> отправителем.</w:t>
      </w:r>
      <w:r>
        <w:rPr>
          <w:rFonts w:ascii="Arial" w:hAnsi="Arial" w:cs="Arial"/>
          <w:i/>
        </w:rPr>
        <w:t xml:space="preserve"> Убытие – ближайшим свободным рейсом.</w:t>
      </w:r>
    </w:p>
    <w:p w:rsidR="008B5DD9" w:rsidRDefault="008B5DD9" w:rsidP="00FB28BB">
      <w:pPr>
        <w:spacing w:line="276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Расписание выхода на других направлениях необходимо уточнять при размещении заявки.</w:t>
      </w:r>
    </w:p>
    <w:p w:rsidR="008B5DD9" w:rsidRDefault="008B5DD9" w:rsidP="00FB28BB">
      <w:pPr>
        <w:spacing w:line="276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*Расписание носит информативный характер и не гарантируется. Зависит от обстоятельств выхода судов морского перевозчика из порта отправления.</w:t>
      </w:r>
    </w:p>
    <w:p w:rsidR="00EE03EE" w:rsidRDefault="008B5DD9" w:rsidP="00C66A81">
      <w:pPr>
        <w:jc w:val="center"/>
        <w:rPr>
          <w:rFonts w:ascii="Arial" w:hAnsi="Arial" w:cs="Arial"/>
          <w:i/>
          <w:color w:val="FF0000"/>
          <w:sz w:val="26"/>
          <w:szCs w:val="26"/>
        </w:rPr>
      </w:pPr>
      <w:r w:rsidRPr="002B4BC2">
        <w:rPr>
          <w:rFonts w:ascii="Arial" w:hAnsi="Arial" w:cs="Arial"/>
          <w:i/>
          <w:color w:val="FF0000"/>
          <w:sz w:val="26"/>
          <w:szCs w:val="26"/>
          <w:highlight w:val="yellow"/>
        </w:rPr>
        <w:t>БУДЕМ РАДЫ УВИДЕТЬ ВАС СРЕДИ НАШИХ КЛИЕНТОВ!!!</w:t>
      </w:r>
    </w:p>
    <w:p w:rsidR="00C36ED0" w:rsidRDefault="00C36ED0" w:rsidP="00C66A81">
      <w:pPr>
        <w:jc w:val="center"/>
        <w:rPr>
          <w:rFonts w:ascii="Arial" w:hAnsi="Arial" w:cs="Arial"/>
          <w:i/>
          <w:color w:val="FF0000"/>
          <w:sz w:val="26"/>
          <w:szCs w:val="26"/>
        </w:rPr>
      </w:pPr>
    </w:p>
    <w:p w:rsidR="0081666C" w:rsidRDefault="008B5DD9" w:rsidP="008B5DD9">
      <w:pPr>
        <w:jc w:val="center"/>
        <w:rPr>
          <w:rFonts w:ascii="Arial" w:hAnsi="Arial" w:cs="Arial"/>
          <w:b/>
          <w:i/>
          <w:color w:val="FF0000"/>
        </w:rPr>
      </w:pPr>
      <w:r w:rsidRPr="002B4BC2">
        <w:rPr>
          <w:rFonts w:ascii="Arial" w:hAnsi="Arial" w:cs="Arial"/>
          <w:b/>
          <w:i/>
          <w:color w:val="FF0000"/>
        </w:rPr>
        <w:t>ПРИ ПОСТОЯННЫХ ОБЪЕМАХ ГАРАНТИРУЮТСЯ СКИДКИ И СПЕЦИАЛЬНЫЕ УСЛОВИЯ</w:t>
      </w:r>
    </w:p>
    <w:p w:rsidR="008B5DD9" w:rsidRPr="0081666C" w:rsidRDefault="00D400CD" w:rsidP="0081666C">
      <w:pPr>
        <w:jc w:val="center"/>
        <w:rPr>
          <w:rFonts w:ascii="Arial" w:hAnsi="Arial" w:cs="Arial"/>
          <w:b/>
          <w:sz w:val="28"/>
        </w:rPr>
      </w:pPr>
      <w:hyperlink r:id="rId8" w:history="1">
        <w:r w:rsidR="0081666C" w:rsidRPr="0081666C">
          <w:rPr>
            <w:rStyle w:val="a7"/>
            <w:b/>
            <w:sz w:val="28"/>
            <w:lang w:val="en-US"/>
          </w:rPr>
          <w:t>lcl@tsvsvlad.ru</w:t>
        </w:r>
      </w:hyperlink>
      <w:r w:rsidR="0081666C" w:rsidRPr="0081666C">
        <w:rPr>
          <w:rStyle w:val="a7"/>
          <w:b/>
          <w:color w:val="auto"/>
          <w:sz w:val="28"/>
          <w:u w:val="none"/>
        </w:rPr>
        <w:t xml:space="preserve">   /   </w:t>
      </w:r>
      <w:r w:rsidR="0081666C">
        <w:rPr>
          <w:rStyle w:val="a7"/>
          <w:b/>
          <w:color w:val="auto"/>
          <w:sz w:val="28"/>
          <w:u w:val="none"/>
        </w:rPr>
        <w:t xml:space="preserve">+7 </w:t>
      </w:r>
      <w:r w:rsidR="0081666C" w:rsidRPr="0081666C">
        <w:rPr>
          <w:rStyle w:val="a7"/>
          <w:b/>
          <w:color w:val="auto"/>
          <w:sz w:val="28"/>
          <w:u w:val="none"/>
        </w:rPr>
        <w:t>(</w:t>
      </w:r>
      <w:r w:rsidR="0081666C">
        <w:rPr>
          <w:rStyle w:val="a7"/>
          <w:b/>
          <w:color w:val="auto"/>
          <w:sz w:val="28"/>
          <w:u w:val="none"/>
        </w:rPr>
        <w:t>423) 241 12 14</w:t>
      </w:r>
    </w:p>
    <w:sectPr w:rsidR="008B5DD9" w:rsidRPr="0081666C" w:rsidSect="0004023D">
      <w:headerReference w:type="default" r:id="rId9"/>
      <w:footerReference w:type="default" r:id="rId10"/>
      <w:pgSz w:w="11906" w:h="16838"/>
      <w:pgMar w:top="1843" w:right="850" w:bottom="1418" w:left="993" w:header="142" w:footer="22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00CD" w:rsidRDefault="00D400CD" w:rsidP="00DB62CF">
      <w:pPr>
        <w:spacing w:after="0" w:line="240" w:lineRule="auto"/>
      </w:pPr>
      <w:r>
        <w:separator/>
      </w:r>
    </w:p>
  </w:endnote>
  <w:endnote w:type="continuationSeparator" w:id="0">
    <w:p w:rsidR="00D400CD" w:rsidRDefault="00D400CD" w:rsidP="00DB6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Vani">
    <w:altName w:val="Gadug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736" w:rsidRDefault="00850736">
    <w:pPr>
      <w:pStyle w:val="a5"/>
      <w:pBdr>
        <w:bottom w:val="single" w:sz="12" w:space="1" w:color="auto"/>
      </w:pBdr>
    </w:pPr>
  </w:p>
  <w:p w:rsidR="00F86CE1" w:rsidRDefault="00F86CE1">
    <w:pPr>
      <w:pStyle w:val="a5"/>
    </w:pPr>
    <w:r>
      <w:t xml:space="preserve">   </w:t>
    </w:r>
  </w:p>
  <w:p w:rsidR="00F86CE1" w:rsidRPr="00BD1E6B" w:rsidRDefault="00F86CE1">
    <w:pPr>
      <w:pStyle w:val="a5"/>
    </w:pPr>
    <w:r w:rsidRPr="00F86CE1">
      <w:t xml:space="preserve"> ООО «Компания «</w:t>
    </w:r>
    <w:proofErr w:type="gramStart"/>
    <w:r w:rsidR="00BD1E6B">
      <w:t>ТРАНССЕРВИС</w:t>
    </w:r>
    <w:r w:rsidRPr="00F86CE1">
      <w:t>»</w:t>
    </w:r>
    <w:r w:rsidR="00BD1E6B">
      <w:t xml:space="preserve"> </w:t>
    </w:r>
    <w:r w:rsidRPr="00F86CE1">
      <w:t xml:space="preserve">  </w:t>
    </w:r>
    <w:proofErr w:type="gramEnd"/>
    <w:r w:rsidRPr="00F86CE1">
      <w:t xml:space="preserve">             </w:t>
    </w:r>
    <w:r w:rsidR="00BD1E6B">
      <w:t xml:space="preserve">                               </w:t>
    </w:r>
    <w:r w:rsidRPr="00F86CE1">
      <w:t xml:space="preserve">  </w:t>
    </w:r>
    <w:r w:rsidR="00BD1E6B">
      <w:t>Доставка сборных грузов из любой точки мира</w:t>
    </w:r>
  </w:p>
  <w:p w:rsidR="00F86CE1" w:rsidRPr="00F86CE1" w:rsidRDefault="00F86CE1" w:rsidP="00F86CE1">
    <w:pPr>
      <w:pStyle w:val="a5"/>
      <w:pBdr>
        <w:bottom w:val="single" w:sz="12" w:space="2" w:color="auto"/>
      </w:pBdr>
    </w:pPr>
    <w:r w:rsidRPr="00F86CE1">
      <w:t xml:space="preserve">            Г. Владивосток, ул. </w:t>
    </w:r>
    <w:proofErr w:type="spellStart"/>
    <w:r w:rsidR="00BD1E6B">
      <w:t>Верхнепортовая</w:t>
    </w:r>
    <w:proofErr w:type="spellEnd"/>
    <w:r w:rsidRPr="00F86CE1">
      <w:t xml:space="preserve"> </w:t>
    </w:r>
    <w:r w:rsidR="00BD1E6B">
      <w:t>40</w:t>
    </w:r>
    <w:proofErr w:type="gramStart"/>
    <w:r w:rsidR="00BD1E6B">
      <w:t>а</w:t>
    </w:r>
    <w:r w:rsidRPr="00F86CE1">
      <w:t>,Тел</w:t>
    </w:r>
    <w:proofErr w:type="gramEnd"/>
    <w:r w:rsidRPr="00F86CE1">
      <w:t>: +7 (</w:t>
    </w:r>
    <w:r w:rsidR="00BD1E6B">
      <w:t>423</w:t>
    </w:r>
    <w:r w:rsidRPr="00F86CE1">
      <w:t xml:space="preserve">) </w:t>
    </w:r>
    <w:r w:rsidR="00BD1E6B">
      <w:t>241</w:t>
    </w:r>
    <w:r w:rsidRPr="00F86CE1">
      <w:t xml:space="preserve"> </w:t>
    </w:r>
    <w:r w:rsidR="00BD1E6B">
      <w:t>12</w:t>
    </w:r>
    <w:r w:rsidRPr="00F86CE1">
      <w:t xml:space="preserve"> </w:t>
    </w:r>
    <w:r w:rsidR="00BD1E6B">
      <w:t>14</w:t>
    </w:r>
    <w:r w:rsidRPr="00F86CE1">
      <w:t>; (423) 241 12 08; (423) 241 15 80</w:t>
    </w:r>
  </w:p>
  <w:p w:rsidR="00F86CE1" w:rsidRPr="00AA4D4F" w:rsidRDefault="00AA4D4F" w:rsidP="00AA4D4F">
    <w:pPr>
      <w:pStyle w:val="a5"/>
      <w:pBdr>
        <w:bottom w:val="single" w:sz="12" w:space="2" w:color="auto"/>
      </w:pBdr>
      <w:jc w:val="center"/>
      <w:rPr>
        <w:lang w:val="en-US"/>
      </w:rPr>
    </w:pPr>
    <w:proofErr w:type="gramStart"/>
    <w:r w:rsidRPr="00AA4D4F">
      <w:rPr>
        <w:lang w:val="en-US"/>
      </w:rPr>
      <w:t>e-mail</w:t>
    </w:r>
    <w:proofErr w:type="gramEnd"/>
    <w:r w:rsidRPr="00AA4D4F">
      <w:rPr>
        <w:lang w:val="en-US"/>
      </w:rPr>
      <w:t xml:space="preserve">: </w:t>
    </w:r>
    <w:hyperlink r:id="rId1" w:history="1">
      <w:r w:rsidRPr="00AA4D4F">
        <w:rPr>
          <w:rStyle w:val="a7"/>
          <w:lang w:val="en-US"/>
        </w:rPr>
        <w:t>lcl@tsvsvlad.ru</w:t>
      </w:r>
    </w:hyperlink>
    <w:r w:rsidRPr="00AA4D4F">
      <w:rPr>
        <w:lang w:val="en-US"/>
      </w:rPr>
      <w:t xml:space="preserve"> </w:t>
    </w:r>
  </w:p>
  <w:p w:rsidR="00F86CE1" w:rsidRPr="00F86CE1" w:rsidRDefault="00393250">
    <w:pPr>
      <w:pStyle w:val="a5"/>
    </w:pPr>
    <w:r>
      <w:rPr>
        <w:noProof/>
        <w:color w:val="00153E"/>
        <w:lang w:eastAsia="ru-RU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1102829</wp:posOffset>
          </wp:positionH>
          <wp:positionV relativeFrom="paragraph">
            <wp:posOffset>247678</wp:posOffset>
          </wp:positionV>
          <wp:extent cx="4036695" cy="586740"/>
          <wp:effectExtent l="0" t="0" r="1905" b="3810"/>
          <wp:wrapNone/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36695" cy="586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00153E"/>
        <w:lang w:eastAsia="ru-RU"/>
      </w:rPr>
      <mc:AlternateContent>
        <mc:Choice Requires="wpg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column">
                <wp:posOffset>578043</wp:posOffset>
              </wp:positionH>
              <wp:positionV relativeFrom="paragraph">
                <wp:posOffset>462363</wp:posOffset>
              </wp:positionV>
              <wp:extent cx="420370" cy="355600"/>
              <wp:effectExtent l="0" t="0" r="17780" b="25400"/>
              <wp:wrapNone/>
              <wp:docPr id="10" name="Группа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0370" cy="355600"/>
                        <a:chOff x="0" y="0"/>
                        <a:chExt cx="420370" cy="356153"/>
                      </a:xfrm>
                      <a:solidFill>
                        <a:srgbClr val="57257D"/>
                      </a:solidFill>
                    </wpg:grpSpPr>
                    <wps:wsp>
                      <wps:cNvPr id="5" name="Прямоугольник 5"/>
                      <wps:cNvSpPr/>
                      <wps:spPr>
                        <a:xfrm>
                          <a:off x="127220" y="159027"/>
                          <a:ext cx="293150" cy="45719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Прямоугольник 8"/>
                      <wps:cNvSpPr/>
                      <wps:spPr>
                        <a:xfrm>
                          <a:off x="0" y="0"/>
                          <a:ext cx="420370" cy="45085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Прямоугольник 9"/>
                      <wps:cNvSpPr/>
                      <wps:spPr>
                        <a:xfrm>
                          <a:off x="278295" y="310101"/>
                          <a:ext cx="141522" cy="46052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BDA9994" id="Группа 10" o:spid="_x0000_s1026" style="position:absolute;margin-left:45.5pt;margin-top:36.4pt;width:33.1pt;height:28pt;z-index:-251648000" coordsize="420370,356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">
              <v:rect id="Прямоугольник 5" o:spid="_x0000_s1027" style="position:absolute;left:127220;top:159027;width:293150;height:457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EChsAA&#10;AADaAAAADwAAAGRycy9kb3ducmV2LnhtbESPwYrCQBBE7wv+w9CCt3XigrJER1FZ0cWT0Q9oMm0S&#10;zPSETBvj3zsLwh6LqnpFLVa9q1VHbag8G5iME1DEubcVFwYu593nN6ggyBZrz2TgSQFWy8HHAlPr&#10;H3yiLpNCRQiHFA2UIk2qdchLchjGviGO3tW3DiXKttC2xUeEu1p/JclMO6w4LpTY0Lak/JbdnQE5&#10;ZHhcJ508Nz+kj7d9/xuakzGjYb+egxLq5T/8bh+sgSn8XYk3QC9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REChsAAAADaAAAADwAAAAAAAAAAAAAAAACYAgAAZHJzL2Rvd25y&#10;ZXYueG1sUEsFBgAAAAAEAAQA9QAAAIUDAAAAAA==&#10;" filled="f" strokecolor="#57257d" strokeweight="1pt"/>
              <v:rect id="Прямоугольник 8" o:spid="_x0000_s1028" style="position:absolute;width:420370;height:45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tGL4A&#10;AADaAAAADwAAAGRycy9kb3ducmV2LnhtbERPzWqDQBC+B/oOyxR6i2tyKMW6CTY01OIppg8wuFMV&#10;3Vlxp8a8ffdQ6PHj+8+PqxvVQnPoPRvYJSko4sbbnlsDX9fz9gVUEGSLo2cycKcAx8PDJsfM+htf&#10;aKmlVTGEQ4YGOpEp0zo0HTkMiZ+II/ftZ4cS4dxqO+MthrtR79P0WTvsOTZ0ONGpo2aof5wBKWus&#10;inSR+9s76Wr4WD/DdDHm6XEtXkEJrfIv/nOX1kDcGq/EG6AP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8QrRi+AAAA2gAAAA8AAAAAAAAAAAAAAAAAmAIAAGRycy9kb3ducmV2&#10;LnhtbFBLBQYAAAAABAAEAPUAAACDAwAAAAA=&#10;" filled="f" strokecolor="#57257d" strokeweight="1pt"/>
              <v:rect id="Прямоугольник 9" o:spid="_x0000_s1029" style="position:absolute;left:278295;top:310101;width:141522;height:460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wIg8AA&#10;AADaAAAADwAAAGRycy9kb3ducmV2LnhtbESPwYrCQBBE7wv+w9CCt3XiHsSNjqKyoosnox/QZNok&#10;mOkJmTbGv3cWhD0WVfWKWqx6V6uO2lB5NjAZJ6CIc28rLgxczrvPGaggyBZrz2TgSQFWy8HHAlPr&#10;H3yiLpNCRQiHFA2UIk2qdchLchjGviGO3tW3DiXKttC2xUeEu1p/JclUO6w4LpTY0Lak/JbdnQE5&#10;ZHhcJ508Nz+kj7d9/xuakzGjYb+egxLq5T/8bh+sgW/4uxJvgF6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FwIg8AAAADaAAAADwAAAAAAAAAAAAAAAACYAgAAZHJzL2Rvd25y&#10;ZXYueG1sUEsFBgAAAAAEAAQA9QAAAIUDAAAAAA==&#10;" filled="f" strokecolor="#57257d" strokeweight="1pt"/>
            </v:group>
          </w:pict>
        </mc:Fallback>
      </mc:AlternateContent>
    </w:r>
    <w:r>
      <w:rPr>
        <w:noProof/>
        <w:color w:val="00153E"/>
        <w:lang w:eastAsia="ru-RU"/>
      </w:rPr>
      <mc:AlternateContent>
        <mc:Choice Requires="wpg">
          <w:drawing>
            <wp:anchor distT="0" distB="0" distL="114300" distR="114300" simplePos="0" relativeHeight="251669504" behindDoc="1" locked="0" layoutInCell="1" allowOverlap="1">
              <wp:simplePos x="0" y="0"/>
              <wp:positionH relativeFrom="column">
                <wp:posOffset>5293166</wp:posOffset>
              </wp:positionH>
              <wp:positionV relativeFrom="paragraph">
                <wp:posOffset>454412</wp:posOffset>
              </wp:positionV>
              <wp:extent cx="420370" cy="355600"/>
              <wp:effectExtent l="0" t="0" r="17780" b="25400"/>
              <wp:wrapNone/>
              <wp:docPr id="11" name="Группа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420370" cy="355600"/>
                        <a:chOff x="0" y="0"/>
                        <a:chExt cx="420370" cy="356153"/>
                      </a:xfrm>
                      <a:solidFill>
                        <a:srgbClr val="57257D"/>
                      </a:solidFill>
                    </wpg:grpSpPr>
                    <wps:wsp>
                      <wps:cNvPr id="12" name="Прямоугольник 12"/>
                      <wps:cNvSpPr/>
                      <wps:spPr>
                        <a:xfrm>
                          <a:off x="127220" y="159027"/>
                          <a:ext cx="293150" cy="45719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Прямоугольник 13"/>
                      <wps:cNvSpPr/>
                      <wps:spPr>
                        <a:xfrm>
                          <a:off x="0" y="0"/>
                          <a:ext cx="420370" cy="45085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Прямоугольник 14"/>
                      <wps:cNvSpPr/>
                      <wps:spPr>
                        <a:xfrm>
                          <a:off x="278295" y="310101"/>
                          <a:ext cx="141522" cy="46052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C0AADB" id="Группа 11" o:spid="_x0000_s1026" style="position:absolute;margin-left:416.8pt;margin-top:35.8pt;width:33.1pt;height:28pt;flip:x;z-index:-251646976" coordsize="420370,356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">
              <v:rect id="Прямоугольник 12" o:spid="_x0000_s1027" style="position:absolute;left:127220;top:159027;width:293150;height:457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3uD74A&#10;AADbAAAADwAAAGRycy9kb3ducmV2LnhtbERPzYrCMBC+L/gOYQRv23Q9yFKNoovLKp6sPsDQjG2x&#10;mZRmrPXtjSDsbT6+31msBteonrpQezbwlaSgiAtvay4NnE+/n9+ggiBbbDyTgQcFWC1HHwvMrL/z&#10;kfpcShVDOGRooBJpM61DUZHDkPiWOHIX3zmUCLtS2w7vMdw1epqmM+2w5thQYUs/FRXX/OYMyC7H&#10;wzrt5bHZkj5c/4Z9aI/GTMbDeg5KaJB/8du9s3H+FF6/xAP0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X97g++AAAA2wAAAA8AAAAAAAAAAAAAAAAAmAIAAGRycy9kb3ducmV2&#10;LnhtbFBLBQYAAAAABAAEAPUAAACDAwAAAAA=&#10;" filled="f" strokecolor="#57257d" strokeweight="1pt"/>
              <v:rect id="Прямоугольник 13" o:spid="_x0000_s1028" style="position:absolute;width:420370;height:45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FLlL4A&#10;AADbAAAADwAAAGRycy9kb3ducmV2LnhtbERPzYrCMBC+L/gOYQRva+oKslSjqKzo4snqAwzN2Bab&#10;SWnGWt/eLAh7m4/vdxar3tWqozZUng1Mxgko4tzbigsDl/Pu8xtUEGSLtWcy8KQAq+XgY4Gp9Q8+&#10;UZdJoWIIhxQNlCJNqnXIS3IYxr4hjtzVtw4lwrbQtsVHDHe1/kqSmXZYcWwosaFtSfktuzsDcsjw&#10;uE46eW5+SB9v+/43NCdjRsN+PQcl1Mu/+O0+2Dh/Cn+/xAP08g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qxS5S+AAAA2wAAAA8AAAAAAAAAAAAAAAAAmAIAAGRycy9kb3ducmV2&#10;LnhtbFBLBQYAAAAABAAEAPUAAACDAwAAAAA=&#10;" filled="f" strokecolor="#57257d" strokeweight="1pt"/>
              <v:rect id="Прямоугольник 14" o:spid="_x0000_s1029" style="position:absolute;left:278295;top:310101;width:141522;height:460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jT4L4A&#10;AADbAAAADwAAAGRycy9kb3ducmV2LnhtbERPzYrCMBC+L/gOYQRva+oislSjqKzo4snqAwzN2Bab&#10;SWnGWt/eLAh7m4/vdxar3tWqozZUng1Mxgko4tzbigsDl/Pu8xtUEGSLtWcy8KQAq+XgY4Gp9Q8+&#10;UZdJoWIIhxQNlCJNqnXIS3IYxr4hjtzVtw4lwrbQtsVHDHe1/kqSmXZYcWwosaFtSfktuzsDcsjw&#10;uE46eW5+SB9v+/43NCdjRsN+PQcl1Mu/+O0+2Dh/Cn+/xAP08g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Y0+C+AAAA2wAAAA8AAAAAAAAAAAAAAAAAmAIAAGRycy9kb3ducmV2&#10;LnhtbFBLBQYAAAAABAAEAPUAAACDAwAAAAA=&#10;" filled="f" strokecolor="#57257d" strokeweight="1pt"/>
            </v:group>
          </w:pict>
        </mc:Fallback>
      </mc:AlternateContent>
    </w:r>
    <w:r>
      <w:rPr>
        <w:noProof/>
        <w:color w:val="00153E"/>
        <w:lang w:eastAsia="ru-R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DC3072" wp14:editId="443B445B">
              <wp:simplePos x="0" y="0"/>
              <wp:positionH relativeFrom="column">
                <wp:posOffset>140722</wp:posOffset>
              </wp:positionH>
              <wp:positionV relativeFrom="paragraph">
                <wp:posOffset>669097</wp:posOffset>
              </wp:positionV>
              <wp:extent cx="23853" cy="0"/>
              <wp:effectExtent l="0" t="0" r="33655" b="19050"/>
              <wp:wrapNone/>
              <wp:docPr id="2" name="Прямая соединительная линия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385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1BEF9B" id="Прямая соединительная линия 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1pt,52.7pt" to="13pt,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" strokecolor="#5b9bd5 [3204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00CD" w:rsidRDefault="00D400CD" w:rsidP="00DB62CF">
      <w:pPr>
        <w:spacing w:after="0" w:line="240" w:lineRule="auto"/>
      </w:pPr>
      <w:r>
        <w:separator/>
      </w:r>
    </w:p>
  </w:footnote>
  <w:footnote w:type="continuationSeparator" w:id="0">
    <w:p w:rsidR="00D400CD" w:rsidRDefault="00D400CD" w:rsidP="00DB6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4D4F" w:rsidRDefault="00AA4D4F" w:rsidP="00665C16">
    <w:pPr>
      <w:pStyle w:val="a3"/>
      <w:jc w:val="right"/>
      <w:rPr>
        <w:lang w:val="en-US"/>
      </w:rPr>
    </w:pPr>
  </w:p>
  <w:p w:rsidR="00665C16" w:rsidRDefault="00665C16" w:rsidP="00665C16">
    <w:pPr>
      <w:pStyle w:val="a3"/>
      <w:jc w:val="right"/>
      <w:rPr>
        <w:lang w:val="en-US"/>
      </w:rPr>
    </w:pPr>
    <w:r>
      <w:rPr>
        <w:lang w:val="en-US"/>
      </w:rPr>
      <w:tab/>
    </w:r>
  </w:p>
  <w:p w:rsidR="00665C16" w:rsidRDefault="00665C16" w:rsidP="00665C16">
    <w:pPr>
      <w:pStyle w:val="a3"/>
      <w:jc w:val="right"/>
      <w:rPr>
        <w:lang w:val="en-US"/>
      </w:rPr>
    </w:pPr>
    <w:r w:rsidRPr="00665C16">
      <w:rPr>
        <w:noProof/>
        <w:color w:val="00153E"/>
        <w:lang w:eastAsia="ru-RU"/>
      </w:rPr>
      <w:drawing>
        <wp:anchor distT="0" distB="0" distL="114300" distR="114300" simplePos="0" relativeHeight="251654144" behindDoc="1" locked="0" layoutInCell="1" allowOverlap="1" wp14:anchorId="0D80EF9B" wp14:editId="2674BC71">
          <wp:simplePos x="0" y="0"/>
          <wp:positionH relativeFrom="column">
            <wp:posOffset>64770</wp:posOffset>
          </wp:positionH>
          <wp:positionV relativeFrom="paragraph">
            <wp:posOffset>37465</wp:posOffset>
          </wp:positionV>
          <wp:extent cx="6398724" cy="930910"/>
          <wp:effectExtent l="0" t="0" r="2540" b="254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98724" cy="930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B62CF" w:rsidRPr="00BD1E6B" w:rsidRDefault="00800733" w:rsidP="00800733">
    <w:pPr>
      <w:pStyle w:val="a3"/>
      <w:tabs>
        <w:tab w:val="left" w:pos="7025"/>
        <w:tab w:val="right" w:pos="10063"/>
      </w:tabs>
      <w:rPr>
        <w:rFonts w:ascii="Calibri" w:hAnsi="Calibri" w:cs="Vani"/>
        <w:noProof/>
        <w:color w:val="00153E"/>
        <w:lang w:val="en-US" w:eastAsia="ru-RU"/>
      </w:rPr>
    </w:pPr>
    <w:r>
      <w:rPr>
        <w:rFonts w:ascii="Calibri" w:hAnsi="Calibri" w:cs="Vani"/>
        <w:color w:val="00153E"/>
        <w:lang w:val="en-US"/>
      </w:rPr>
      <w:tab/>
      <w:t xml:space="preserve">                                                                                                      TRANSSERVICE CO. LTD      </w:t>
    </w:r>
    <w:r w:rsidR="00BD1E6B">
      <w:rPr>
        <w:rFonts w:ascii="Calibri" w:hAnsi="Calibri" w:cs="Vani"/>
        <w:color w:val="00153E"/>
        <w:lang w:val="en-US"/>
      </w:rPr>
      <w:t>WORLDWIDE LCL OPERATOR</w:t>
    </w:r>
  </w:p>
  <w:p w:rsidR="00F86CE1" w:rsidRDefault="00F86CE1" w:rsidP="00665C16">
    <w:pPr>
      <w:pStyle w:val="a3"/>
      <w:jc w:val="right"/>
      <w:rPr>
        <w:rFonts w:ascii="Vani" w:hAnsi="Vani" w:cs="Vani"/>
        <w:noProof/>
        <w:color w:val="00153E"/>
        <w:lang w:val="en-US" w:eastAsia="ru-RU"/>
      </w:rPr>
    </w:pPr>
  </w:p>
  <w:p w:rsidR="00F86CE1" w:rsidRDefault="00BD1E6B" w:rsidP="00BD1E6B">
    <w:pPr>
      <w:pStyle w:val="a3"/>
      <w:tabs>
        <w:tab w:val="left" w:pos="1190"/>
        <w:tab w:val="left" w:pos="9639"/>
      </w:tabs>
      <w:rPr>
        <w:rFonts w:ascii="Vani" w:hAnsi="Vani" w:cs="Vani"/>
        <w:noProof/>
        <w:color w:val="00153E"/>
        <w:lang w:val="en-US" w:eastAsia="ru-RU"/>
      </w:rPr>
    </w:pPr>
    <w:r>
      <w:rPr>
        <w:rFonts w:ascii="Vani" w:hAnsi="Vani" w:cs="Vani"/>
        <w:noProof/>
        <w:color w:val="00153E"/>
        <w:lang w:val="en-US" w:eastAsia="ru-RU"/>
      </w:rPr>
      <w:tab/>
    </w:r>
    <w:r>
      <w:rPr>
        <w:rFonts w:ascii="Vani" w:hAnsi="Vani" w:cs="Vani"/>
        <w:noProof/>
        <w:color w:val="00153E"/>
        <w:lang w:val="en-US" w:eastAsia="ru-RU"/>
      </w:rPr>
      <w:tab/>
    </w:r>
  </w:p>
  <w:p w:rsidR="00F86CE1" w:rsidRPr="00665C16" w:rsidRDefault="00F86CE1" w:rsidP="00665C16">
    <w:pPr>
      <w:pStyle w:val="a3"/>
      <w:jc w:val="right"/>
      <w:rPr>
        <w:rFonts w:ascii="Vani" w:hAnsi="Vani" w:cs="Vani"/>
        <w:color w:val="00153E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2102B"/>
    <w:multiLevelType w:val="hybridMultilevel"/>
    <w:tmpl w:val="ED486A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D155B"/>
    <w:multiLevelType w:val="hybridMultilevel"/>
    <w:tmpl w:val="AA865A10"/>
    <w:lvl w:ilvl="0" w:tplc="18D861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0NDc1Mje3AFLmxko6SsGpxcWZ+XkgBaa1ALUw4fEsAAAA"/>
  </w:docVars>
  <w:rsids>
    <w:rsidRoot w:val="00DB62CF"/>
    <w:rsid w:val="0004023D"/>
    <w:rsid w:val="000B0554"/>
    <w:rsid w:val="000F6955"/>
    <w:rsid w:val="0010301D"/>
    <w:rsid w:val="00155798"/>
    <w:rsid w:val="00192FC6"/>
    <w:rsid w:val="001A1CCA"/>
    <w:rsid w:val="001A267A"/>
    <w:rsid w:val="001B7A4D"/>
    <w:rsid w:val="00226821"/>
    <w:rsid w:val="002741F9"/>
    <w:rsid w:val="002B4BC2"/>
    <w:rsid w:val="002C3B75"/>
    <w:rsid w:val="002C4009"/>
    <w:rsid w:val="002D2A3F"/>
    <w:rsid w:val="00312187"/>
    <w:rsid w:val="0032690F"/>
    <w:rsid w:val="0034659A"/>
    <w:rsid w:val="00390E2D"/>
    <w:rsid w:val="00393250"/>
    <w:rsid w:val="00400015"/>
    <w:rsid w:val="00417AFF"/>
    <w:rsid w:val="00444D9D"/>
    <w:rsid w:val="0049161A"/>
    <w:rsid w:val="004F360E"/>
    <w:rsid w:val="00540FC1"/>
    <w:rsid w:val="00543EAE"/>
    <w:rsid w:val="00562825"/>
    <w:rsid w:val="00593C95"/>
    <w:rsid w:val="005C58C1"/>
    <w:rsid w:val="006503A5"/>
    <w:rsid w:val="00654578"/>
    <w:rsid w:val="00665C16"/>
    <w:rsid w:val="00670C0F"/>
    <w:rsid w:val="006B6DE4"/>
    <w:rsid w:val="006E4958"/>
    <w:rsid w:val="00750847"/>
    <w:rsid w:val="00780EE2"/>
    <w:rsid w:val="007904B0"/>
    <w:rsid w:val="007A02AF"/>
    <w:rsid w:val="007C0A08"/>
    <w:rsid w:val="00800733"/>
    <w:rsid w:val="008047E2"/>
    <w:rsid w:val="00805217"/>
    <w:rsid w:val="00813321"/>
    <w:rsid w:val="0081666C"/>
    <w:rsid w:val="00830212"/>
    <w:rsid w:val="00850736"/>
    <w:rsid w:val="0087521C"/>
    <w:rsid w:val="008A0FE4"/>
    <w:rsid w:val="008B5DD9"/>
    <w:rsid w:val="008C6F25"/>
    <w:rsid w:val="009255F0"/>
    <w:rsid w:val="00926F57"/>
    <w:rsid w:val="009A7C5F"/>
    <w:rsid w:val="009E1D46"/>
    <w:rsid w:val="00A324FD"/>
    <w:rsid w:val="00AA4D4F"/>
    <w:rsid w:val="00B273F9"/>
    <w:rsid w:val="00B96B23"/>
    <w:rsid w:val="00BA56D8"/>
    <w:rsid w:val="00BC26C5"/>
    <w:rsid w:val="00BD1E6B"/>
    <w:rsid w:val="00C36ED0"/>
    <w:rsid w:val="00C64E7E"/>
    <w:rsid w:val="00C66A81"/>
    <w:rsid w:val="00CB0FC3"/>
    <w:rsid w:val="00D10390"/>
    <w:rsid w:val="00D269A9"/>
    <w:rsid w:val="00D400CD"/>
    <w:rsid w:val="00DB62CF"/>
    <w:rsid w:val="00DE616B"/>
    <w:rsid w:val="00E3461B"/>
    <w:rsid w:val="00E50B05"/>
    <w:rsid w:val="00E629DA"/>
    <w:rsid w:val="00EE03EE"/>
    <w:rsid w:val="00F34AB7"/>
    <w:rsid w:val="00F578EF"/>
    <w:rsid w:val="00F86CE1"/>
    <w:rsid w:val="00FA035C"/>
    <w:rsid w:val="00FB28BB"/>
    <w:rsid w:val="00FC0F8A"/>
    <w:rsid w:val="00FD43F0"/>
    <w:rsid w:val="00FE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C7F015"/>
  <w15:chartTrackingRefBased/>
  <w15:docId w15:val="{8754411F-1F79-49F0-B078-9283A99F0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55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62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B62CF"/>
  </w:style>
  <w:style w:type="paragraph" w:styleId="a5">
    <w:name w:val="footer"/>
    <w:basedOn w:val="a"/>
    <w:link w:val="a6"/>
    <w:uiPriority w:val="99"/>
    <w:unhideWhenUsed/>
    <w:rsid w:val="00DB62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B62CF"/>
  </w:style>
  <w:style w:type="character" w:styleId="a7">
    <w:name w:val="Hyperlink"/>
    <w:basedOn w:val="a0"/>
    <w:uiPriority w:val="99"/>
    <w:unhideWhenUsed/>
    <w:rsid w:val="00AA4D4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400015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A32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324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l@tsvsvlad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mailto:lcl@tsvsvlad.r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D1A84-8605-4128-8EFA-F53831828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Татуйко</dc:creator>
  <cp:keywords/>
  <dc:description/>
  <cp:lastModifiedBy>User</cp:lastModifiedBy>
  <cp:revision>3</cp:revision>
  <cp:lastPrinted>2019-04-01T11:24:00Z</cp:lastPrinted>
  <dcterms:created xsi:type="dcterms:W3CDTF">2019-12-19T05:07:00Z</dcterms:created>
  <dcterms:modified xsi:type="dcterms:W3CDTF">2019-12-19T05:29:00Z</dcterms:modified>
</cp:coreProperties>
</file>